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75748960"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Lab</w:t>
            </w:r>
            <w:r w:rsidR="00341037">
              <w:rPr>
                <w:rFonts w:ascii="Times New Roman" w:hAnsi="Times New Roman"/>
                <w:sz w:val="28"/>
                <w:szCs w:val="28"/>
              </w:rPr>
              <w:t xml:space="preserve"> </w:t>
            </w:r>
            <w:r w:rsidR="00B376B5">
              <w:rPr>
                <w:rFonts w:ascii="Times New Roman" w:hAnsi="Times New Roman"/>
                <w:sz w:val="28"/>
                <w:szCs w:val="28"/>
              </w:rPr>
              <w:t>8</w:t>
            </w:r>
            <w:r w:rsidR="00D94693">
              <w:rPr>
                <w:rFonts w:ascii="Times New Roman" w:hAnsi="Times New Roman"/>
                <w:sz w:val="28"/>
                <w:szCs w:val="28"/>
              </w:rPr>
              <w:t xml:space="preserve">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253733702" w:displacedByCustomXml="next"/>
    <w:bookmarkStart w:id="1" w:name="_Toc335936745" w:displacedByCustomXml="next"/>
    <w:bookmarkStart w:id="2" w:name="_Toc334693194" w:displacedByCustomXml="next"/>
    <w:bookmarkStart w:id="3" w:name="_Toc334629029"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6679AAAA" w14:textId="03A73B63" w:rsidR="00E3500D"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48908856" w:history="1">
            <w:r w:rsidR="00E3500D" w:rsidRPr="00FD4E91">
              <w:rPr>
                <w:rStyle w:val="Hyperlink"/>
                <w:noProof/>
              </w:rPr>
              <w:t>1.0</w:t>
            </w:r>
            <w:r w:rsidR="00E3500D">
              <w:rPr>
                <w:rFonts w:eastAsiaTheme="minorEastAsia" w:cstheme="minorBidi"/>
                <w:b w:val="0"/>
                <w:bCs w:val="0"/>
                <w:i w:val="0"/>
                <w:iCs w:val="0"/>
                <w:noProof/>
                <w:kern w:val="2"/>
                <w:sz w:val="22"/>
                <w:szCs w:val="22"/>
                <w14:ligatures w14:val="standardContextual"/>
              </w:rPr>
              <w:tab/>
            </w:r>
            <w:r w:rsidR="00E3500D" w:rsidRPr="00FD4E91">
              <w:rPr>
                <w:rStyle w:val="Hyperlink"/>
                <w:noProof/>
              </w:rPr>
              <w:t>Introduction – Cryptography</w:t>
            </w:r>
            <w:r w:rsidR="00E3500D">
              <w:rPr>
                <w:noProof/>
                <w:webHidden/>
              </w:rPr>
              <w:tab/>
            </w:r>
            <w:r w:rsidR="00E3500D">
              <w:rPr>
                <w:noProof/>
                <w:webHidden/>
              </w:rPr>
              <w:fldChar w:fldCharType="begin"/>
            </w:r>
            <w:r w:rsidR="00E3500D">
              <w:rPr>
                <w:noProof/>
                <w:webHidden/>
              </w:rPr>
              <w:instrText xml:space="preserve"> PAGEREF _Toc148908856 \h </w:instrText>
            </w:r>
            <w:r w:rsidR="00E3500D">
              <w:rPr>
                <w:noProof/>
                <w:webHidden/>
              </w:rPr>
            </w:r>
            <w:r w:rsidR="00E3500D">
              <w:rPr>
                <w:noProof/>
                <w:webHidden/>
              </w:rPr>
              <w:fldChar w:fldCharType="separate"/>
            </w:r>
            <w:r w:rsidR="00E3500D">
              <w:rPr>
                <w:noProof/>
                <w:webHidden/>
              </w:rPr>
              <w:t>3</w:t>
            </w:r>
            <w:r w:rsidR="00E3500D">
              <w:rPr>
                <w:noProof/>
                <w:webHidden/>
              </w:rPr>
              <w:fldChar w:fldCharType="end"/>
            </w:r>
          </w:hyperlink>
        </w:p>
        <w:p w14:paraId="649518AB" w14:textId="5F24F5A1" w:rsidR="00E3500D" w:rsidRDefault="00E3500D">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8908857" w:history="1">
            <w:r w:rsidRPr="00FD4E91">
              <w:rPr>
                <w:rStyle w:val="Hyperlink"/>
                <w:noProof/>
              </w:rPr>
              <w:t>1.1</w:t>
            </w:r>
            <w:r>
              <w:rPr>
                <w:rFonts w:eastAsiaTheme="minorEastAsia" w:cstheme="minorBidi"/>
                <w:b w:val="0"/>
                <w:bCs w:val="0"/>
                <w:i w:val="0"/>
                <w:iCs w:val="0"/>
                <w:noProof/>
                <w:kern w:val="2"/>
                <w:sz w:val="22"/>
                <w:szCs w:val="22"/>
                <w14:ligatures w14:val="standardContextual"/>
              </w:rPr>
              <w:tab/>
            </w:r>
            <w:r w:rsidRPr="00FD4E91">
              <w:rPr>
                <w:rStyle w:val="Hyperlink"/>
                <w:noProof/>
              </w:rPr>
              <w:t xml:space="preserve"> Lab Results – Cryptography</w:t>
            </w:r>
            <w:r>
              <w:rPr>
                <w:noProof/>
                <w:webHidden/>
              </w:rPr>
              <w:tab/>
            </w:r>
            <w:r>
              <w:rPr>
                <w:noProof/>
                <w:webHidden/>
              </w:rPr>
              <w:fldChar w:fldCharType="begin"/>
            </w:r>
            <w:r>
              <w:rPr>
                <w:noProof/>
                <w:webHidden/>
              </w:rPr>
              <w:instrText xml:space="preserve"> PAGEREF _Toc148908857 \h </w:instrText>
            </w:r>
            <w:r>
              <w:rPr>
                <w:noProof/>
                <w:webHidden/>
              </w:rPr>
            </w:r>
            <w:r>
              <w:rPr>
                <w:noProof/>
                <w:webHidden/>
              </w:rPr>
              <w:fldChar w:fldCharType="separate"/>
            </w:r>
            <w:r>
              <w:rPr>
                <w:noProof/>
                <w:webHidden/>
              </w:rPr>
              <w:t>4</w:t>
            </w:r>
            <w:r>
              <w:rPr>
                <w:noProof/>
                <w:webHidden/>
              </w:rPr>
              <w:fldChar w:fldCharType="end"/>
            </w:r>
          </w:hyperlink>
        </w:p>
        <w:p w14:paraId="46E03AF4" w14:textId="5D9D5FF2" w:rsidR="00E3500D" w:rsidRDefault="00E3500D">
          <w:pPr>
            <w:pStyle w:val="TOC1"/>
            <w:tabs>
              <w:tab w:val="right" w:leader="dot" w:pos="10790"/>
            </w:tabs>
            <w:rPr>
              <w:rFonts w:eastAsiaTheme="minorEastAsia" w:cstheme="minorBidi"/>
              <w:b w:val="0"/>
              <w:bCs w:val="0"/>
              <w:i w:val="0"/>
              <w:iCs w:val="0"/>
              <w:noProof/>
              <w:kern w:val="2"/>
              <w:sz w:val="22"/>
              <w:szCs w:val="22"/>
              <w14:ligatures w14:val="standardContextual"/>
            </w:rPr>
          </w:pPr>
          <w:hyperlink w:anchor="_Toc148908858" w:history="1">
            <w:r w:rsidRPr="00FD4E91">
              <w:rPr>
                <w:rStyle w:val="Hyperlink"/>
                <w:noProof/>
              </w:rPr>
              <w:t>2.0       Introduction – AAA</w:t>
            </w:r>
            <w:r>
              <w:rPr>
                <w:noProof/>
                <w:webHidden/>
              </w:rPr>
              <w:tab/>
            </w:r>
            <w:r>
              <w:rPr>
                <w:noProof/>
                <w:webHidden/>
              </w:rPr>
              <w:fldChar w:fldCharType="begin"/>
            </w:r>
            <w:r>
              <w:rPr>
                <w:noProof/>
                <w:webHidden/>
              </w:rPr>
              <w:instrText xml:space="preserve"> PAGEREF _Toc148908858 \h </w:instrText>
            </w:r>
            <w:r>
              <w:rPr>
                <w:noProof/>
                <w:webHidden/>
              </w:rPr>
            </w:r>
            <w:r>
              <w:rPr>
                <w:noProof/>
                <w:webHidden/>
              </w:rPr>
              <w:fldChar w:fldCharType="separate"/>
            </w:r>
            <w:r>
              <w:rPr>
                <w:noProof/>
                <w:webHidden/>
              </w:rPr>
              <w:t>9</w:t>
            </w:r>
            <w:r>
              <w:rPr>
                <w:noProof/>
                <w:webHidden/>
              </w:rPr>
              <w:fldChar w:fldCharType="end"/>
            </w:r>
          </w:hyperlink>
        </w:p>
        <w:p w14:paraId="23426C86" w14:textId="580DF710" w:rsidR="00E3500D" w:rsidRDefault="00E3500D">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8908859" w:history="1">
            <w:r w:rsidRPr="00FD4E91">
              <w:rPr>
                <w:rStyle w:val="Hyperlink"/>
                <w:noProof/>
              </w:rPr>
              <w:t>2.1</w:t>
            </w:r>
            <w:r>
              <w:rPr>
                <w:rFonts w:eastAsiaTheme="minorEastAsia" w:cstheme="minorBidi"/>
                <w:b w:val="0"/>
                <w:bCs w:val="0"/>
                <w:i w:val="0"/>
                <w:iCs w:val="0"/>
                <w:noProof/>
                <w:kern w:val="2"/>
                <w:sz w:val="22"/>
                <w:szCs w:val="22"/>
                <w14:ligatures w14:val="standardContextual"/>
              </w:rPr>
              <w:tab/>
            </w:r>
            <w:r w:rsidRPr="00FD4E91">
              <w:rPr>
                <w:rStyle w:val="Hyperlink"/>
                <w:noProof/>
              </w:rPr>
              <w:t xml:space="preserve"> Lab Results – AAA</w:t>
            </w:r>
            <w:r>
              <w:rPr>
                <w:noProof/>
                <w:webHidden/>
              </w:rPr>
              <w:tab/>
            </w:r>
            <w:r>
              <w:rPr>
                <w:noProof/>
                <w:webHidden/>
              </w:rPr>
              <w:fldChar w:fldCharType="begin"/>
            </w:r>
            <w:r>
              <w:rPr>
                <w:noProof/>
                <w:webHidden/>
              </w:rPr>
              <w:instrText xml:space="preserve"> PAGEREF _Toc148908859 \h </w:instrText>
            </w:r>
            <w:r>
              <w:rPr>
                <w:noProof/>
                <w:webHidden/>
              </w:rPr>
            </w:r>
            <w:r>
              <w:rPr>
                <w:noProof/>
                <w:webHidden/>
              </w:rPr>
              <w:fldChar w:fldCharType="separate"/>
            </w:r>
            <w:r>
              <w:rPr>
                <w:noProof/>
                <w:webHidden/>
              </w:rPr>
              <w:t>10</w:t>
            </w:r>
            <w:r>
              <w:rPr>
                <w:noProof/>
                <w:webHidden/>
              </w:rPr>
              <w:fldChar w:fldCharType="end"/>
            </w:r>
          </w:hyperlink>
        </w:p>
        <w:p w14:paraId="464A07E7" w14:textId="5F5C3B1A" w:rsidR="00E3500D" w:rsidRDefault="00E3500D">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8908860" w:history="1">
            <w:r w:rsidRPr="00FD4E91">
              <w:rPr>
                <w:rStyle w:val="Hyperlink"/>
                <w:noProof/>
              </w:rPr>
              <w:t xml:space="preserve">4.0 </w:t>
            </w:r>
            <w:r>
              <w:rPr>
                <w:rFonts w:eastAsiaTheme="minorEastAsia" w:cstheme="minorBidi"/>
                <w:b w:val="0"/>
                <w:bCs w:val="0"/>
                <w:i w:val="0"/>
                <w:iCs w:val="0"/>
                <w:noProof/>
                <w:kern w:val="2"/>
                <w:sz w:val="22"/>
                <w:szCs w:val="22"/>
                <w14:ligatures w14:val="standardContextual"/>
              </w:rPr>
              <w:tab/>
            </w:r>
            <w:r w:rsidRPr="00FD4E91">
              <w:rPr>
                <w:rStyle w:val="Hyperlink"/>
                <w:noProof/>
              </w:rPr>
              <w:t>References:</w:t>
            </w:r>
            <w:r>
              <w:rPr>
                <w:noProof/>
                <w:webHidden/>
              </w:rPr>
              <w:tab/>
            </w:r>
            <w:r>
              <w:rPr>
                <w:noProof/>
                <w:webHidden/>
              </w:rPr>
              <w:fldChar w:fldCharType="begin"/>
            </w:r>
            <w:r>
              <w:rPr>
                <w:noProof/>
                <w:webHidden/>
              </w:rPr>
              <w:instrText xml:space="preserve"> PAGEREF _Toc148908860 \h </w:instrText>
            </w:r>
            <w:r>
              <w:rPr>
                <w:noProof/>
                <w:webHidden/>
              </w:rPr>
            </w:r>
            <w:r>
              <w:rPr>
                <w:noProof/>
                <w:webHidden/>
              </w:rPr>
              <w:fldChar w:fldCharType="separate"/>
            </w:r>
            <w:r>
              <w:rPr>
                <w:noProof/>
                <w:webHidden/>
              </w:rPr>
              <w:t>16</w:t>
            </w:r>
            <w:r>
              <w:rPr>
                <w:noProof/>
                <w:webHidden/>
              </w:rPr>
              <w:fldChar w:fldCharType="end"/>
            </w:r>
          </w:hyperlink>
        </w:p>
        <w:p w14:paraId="211DFDBD" w14:textId="446162DB" w:rsidR="00E3500D" w:rsidRDefault="00E3500D">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8908861" w:history="1">
            <w:r w:rsidRPr="00FD4E91">
              <w:rPr>
                <w:rStyle w:val="Hyperlink"/>
                <w:noProof/>
              </w:rPr>
              <w:t xml:space="preserve">5.0 </w:t>
            </w:r>
            <w:r>
              <w:rPr>
                <w:rFonts w:eastAsiaTheme="minorEastAsia" w:cstheme="minorBidi"/>
                <w:b w:val="0"/>
                <w:bCs w:val="0"/>
                <w:i w:val="0"/>
                <w:iCs w:val="0"/>
                <w:noProof/>
                <w:kern w:val="2"/>
                <w:sz w:val="22"/>
                <w:szCs w:val="22"/>
                <w14:ligatures w14:val="standardContextual"/>
              </w:rPr>
              <w:tab/>
            </w:r>
            <w:r w:rsidRPr="00FD4E91">
              <w:rPr>
                <w:rStyle w:val="Hyperlink"/>
                <w:noProof/>
              </w:rPr>
              <w:t>Activity Log</w:t>
            </w:r>
            <w:r>
              <w:rPr>
                <w:noProof/>
                <w:webHidden/>
              </w:rPr>
              <w:tab/>
            </w:r>
            <w:r>
              <w:rPr>
                <w:noProof/>
                <w:webHidden/>
              </w:rPr>
              <w:fldChar w:fldCharType="begin"/>
            </w:r>
            <w:r>
              <w:rPr>
                <w:noProof/>
                <w:webHidden/>
              </w:rPr>
              <w:instrText xml:space="preserve"> PAGEREF _Toc148908861 \h </w:instrText>
            </w:r>
            <w:r>
              <w:rPr>
                <w:noProof/>
                <w:webHidden/>
              </w:rPr>
            </w:r>
            <w:r>
              <w:rPr>
                <w:noProof/>
                <w:webHidden/>
              </w:rPr>
              <w:fldChar w:fldCharType="separate"/>
            </w:r>
            <w:r>
              <w:rPr>
                <w:noProof/>
                <w:webHidden/>
              </w:rPr>
              <w:t>17</w:t>
            </w:r>
            <w:r>
              <w:rPr>
                <w:noProof/>
                <w:webHidden/>
              </w:rPr>
              <w:fldChar w:fldCharType="end"/>
            </w:r>
          </w:hyperlink>
        </w:p>
        <w:p w14:paraId="3DB11407" w14:textId="169C06D1"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132870C" w14:textId="3EAF637C" w:rsidR="000F6E4F" w:rsidRDefault="007C3661" w:rsidP="008E5A7C">
      <w:pPr>
        <w:pStyle w:val="Heading1"/>
        <w:numPr>
          <w:ilvl w:val="0"/>
          <w:numId w:val="20"/>
        </w:numPr>
      </w:pPr>
      <w:bookmarkStart w:id="4" w:name="_Toc148908856"/>
      <w:bookmarkEnd w:id="3"/>
      <w:bookmarkEnd w:id="2"/>
      <w:bookmarkEnd w:id="1"/>
      <w:bookmarkEnd w:id="0"/>
      <w:r>
        <w:lastRenderedPageBreak/>
        <w:t>Intro</w:t>
      </w:r>
      <w:r w:rsidR="005377C1">
        <w:t>duction</w:t>
      </w:r>
      <w:r w:rsidR="008E5A7C">
        <w:t xml:space="preserve"> – </w:t>
      </w:r>
      <w:r w:rsidR="003B2B63">
        <w:t>Cryptography</w:t>
      </w:r>
      <w:bookmarkEnd w:id="4"/>
    </w:p>
    <w:p w14:paraId="2F5677B4" w14:textId="77777777" w:rsidR="005F6DD1" w:rsidRPr="005F6DD1" w:rsidRDefault="005F6DD1" w:rsidP="005F6DD1"/>
    <w:p w14:paraId="1E1AD0DE" w14:textId="5690BA1F" w:rsidR="002B129C" w:rsidRDefault="6C45EEC4" w:rsidP="003B2B63">
      <w:pPr>
        <w:pStyle w:val="Default"/>
        <w:spacing w:line="480" w:lineRule="auto"/>
        <w:ind w:firstLine="720"/>
        <w:rPr>
          <w:rFonts w:ascii="Times New Roman" w:hAnsi="Times New Roman" w:cs="Times New Roman"/>
          <w:color w:val="auto"/>
        </w:rPr>
      </w:pPr>
      <w:r w:rsidRPr="0AF63564">
        <w:rPr>
          <w:rFonts w:ascii="Times New Roman" w:hAnsi="Times New Roman" w:cs="Times New Roman"/>
          <w:color w:val="auto"/>
        </w:rPr>
        <w:t xml:space="preserve">During </w:t>
      </w:r>
      <w:r w:rsidR="008E5A7C">
        <w:rPr>
          <w:rFonts w:ascii="Times New Roman" w:hAnsi="Times New Roman" w:cs="Times New Roman"/>
          <w:color w:val="auto"/>
        </w:rPr>
        <w:t>the execution of this lab</w:t>
      </w:r>
      <w:r w:rsidR="004B6534">
        <w:rPr>
          <w:rFonts w:ascii="Times New Roman" w:hAnsi="Times New Roman" w:cs="Times New Roman"/>
          <w:color w:val="auto"/>
        </w:rPr>
        <w:t xml:space="preserve">, an evaluation was done </w:t>
      </w:r>
      <w:r w:rsidR="00E3500D">
        <w:rPr>
          <w:rFonts w:ascii="Times New Roman" w:hAnsi="Times New Roman" w:cs="Times New Roman"/>
          <w:color w:val="auto"/>
        </w:rPr>
        <w:t>of</w:t>
      </w:r>
      <w:r w:rsidR="00034DC0">
        <w:rPr>
          <w:rFonts w:ascii="Times New Roman" w:hAnsi="Times New Roman" w:cs="Times New Roman"/>
          <w:color w:val="auto"/>
        </w:rPr>
        <w:t xml:space="preserve"> </w:t>
      </w:r>
      <w:r w:rsidR="00947177" w:rsidRPr="003B2B63">
        <w:rPr>
          <w:rFonts w:ascii="Times New Roman" w:hAnsi="Times New Roman" w:cs="Times New Roman"/>
          <w:color w:val="auto"/>
        </w:rPr>
        <w:t>Steganography</w:t>
      </w:r>
      <w:r w:rsidR="00E3500D">
        <w:rPr>
          <w:rFonts w:ascii="Times New Roman" w:hAnsi="Times New Roman" w:cs="Times New Roman"/>
          <w:color w:val="auto"/>
        </w:rPr>
        <w:t xml:space="preserve"> as well as Cryptography</w:t>
      </w:r>
      <w:r w:rsidR="00947177" w:rsidRPr="003B2B63">
        <w:rPr>
          <w:rFonts w:ascii="Times New Roman" w:hAnsi="Times New Roman" w:cs="Times New Roman"/>
          <w:color w:val="auto"/>
        </w:rPr>
        <w:t>.</w:t>
      </w:r>
      <w:r w:rsidR="00E3500D">
        <w:rPr>
          <w:rFonts w:ascii="Times New Roman" w:hAnsi="Times New Roman" w:cs="Times New Roman"/>
          <w:color w:val="auto"/>
        </w:rPr>
        <w:t xml:space="preserve"> Throughout the lab, different types of Cryptography were tested to show how files and images can host secrets that required different types of decryptions to access.  The most common tool used for encryption as well as decryption was done through OpenSSL.  OpenSSL allows for the creation of many different types of Cryptography.  This includes DESC ECB, DES CBC, AES CBC, AES ECB, and more.  These different types of ciphertext encryption methods are critical in the protection of sensitive data in a file.</w:t>
      </w:r>
    </w:p>
    <w:p w14:paraId="330CD19A" w14:textId="1C7A5BDC" w:rsidR="00E3500D" w:rsidRDefault="00E3500D" w:rsidP="003B2B63">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 xml:space="preserve">There was also an evaluation of image metadata using Steghide, a tool popular for its ability to do steganography on hidden data inside of images.  Hidden data inside images can be found when using Steghide CLI as well as hide data into the images themselves.  Not only does Steghide allow for hiding information in an image, but it also allows for doing it in audio files as well.  </w:t>
      </w:r>
    </w:p>
    <w:p w14:paraId="64C37370" w14:textId="1116392C" w:rsidR="00E3500D" w:rsidRDefault="00E3500D" w:rsidP="003B2B63">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Lastly, it's important to review that there are many different cryptographic algorithms that are used through OpenSSL Ciphers.  These ciphers are all important algorithms to understand as any time data needs to be protected, these different types of cryptographic algorithms can provide different types of encryptions.  Through understanding how each algorithm works, a security engineer can get a better understanding of how to encrypt a file, which algorithm to select, and how to access that said data for future usage.</w:t>
      </w:r>
    </w:p>
    <w:p w14:paraId="5BD9F002" w14:textId="4F5DB0D4" w:rsidR="2B3D40CA" w:rsidRDefault="00D94693" w:rsidP="2B3D40CA">
      <w:pPr>
        <w:pStyle w:val="Heading1"/>
        <w:tabs>
          <w:tab w:val="clear" w:pos="720"/>
        </w:tabs>
      </w:pPr>
      <w:r>
        <w:br w:type="column"/>
      </w:r>
    </w:p>
    <w:p w14:paraId="3FB5EC59" w14:textId="7B5FCAEA" w:rsidR="00CF1C11" w:rsidRDefault="00AD5F38" w:rsidP="00CF1C11">
      <w:pPr>
        <w:pStyle w:val="Heading1"/>
        <w:tabs>
          <w:tab w:val="clear" w:pos="720"/>
        </w:tabs>
      </w:pPr>
      <w:bookmarkStart w:id="5" w:name="_Toc148908857"/>
      <w:r>
        <w:t>1.1</w:t>
      </w:r>
      <w:r w:rsidR="5E681EC7">
        <w:tab/>
        <w:t xml:space="preserve"> Lab Results</w:t>
      </w:r>
      <w:r w:rsidR="003F6D6E">
        <w:t xml:space="preserve"> – </w:t>
      </w:r>
      <w:r w:rsidR="003B2B63">
        <w:t>Cryptography</w:t>
      </w:r>
      <w:bookmarkEnd w:id="5"/>
    </w:p>
    <w:p w14:paraId="537A7B63" w14:textId="305F7999" w:rsidR="00165436" w:rsidRDefault="003B2B63" w:rsidP="005F6DD1">
      <w:r w:rsidRPr="003B2B63">
        <w:drawing>
          <wp:inline distT="0" distB="0" distL="0" distR="0" wp14:anchorId="59C8C111" wp14:editId="46D87607">
            <wp:extent cx="5334000" cy="2686050"/>
            <wp:effectExtent l="0" t="0" r="0" b="0"/>
            <wp:docPr id="1381124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124610" name="Picture 1" descr="A screenshot of a computer&#10;&#10;Description automatically generated"/>
                    <pic:cNvPicPr/>
                  </pic:nvPicPr>
                  <pic:blipFill>
                    <a:blip r:embed="rId15"/>
                    <a:stretch>
                      <a:fillRect/>
                    </a:stretch>
                  </pic:blipFill>
                  <pic:spPr>
                    <a:xfrm>
                      <a:off x="0" y="0"/>
                      <a:ext cx="5334000" cy="2686050"/>
                    </a:xfrm>
                    <a:prstGeom prst="rect">
                      <a:avLst/>
                    </a:prstGeom>
                  </pic:spPr>
                </pic:pic>
              </a:graphicData>
            </a:graphic>
          </wp:inline>
        </w:drawing>
      </w:r>
    </w:p>
    <w:p w14:paraId="76310E5C" w14:textId="01C3B2F9" w:rsidR="003B2B63" w:rsidRDefault="003B2B63" w:rsidP="005F6DD1">
      <w:r>
        <w:t>Figure 1.0 – Open jpg image using EOG CLI.</w:t>
      </w:r>
    </w:p>
    <w:p w14:paraId="6CD9FBEE" w14:textId="77777777" w:rsidR="003B2B63" w:rsidRDefault="003B2B63" w:rsidP="005F6DD1"/>
    <w:p w14:paraId="5B048B5E" w14:textId="0CF97CB1" w:rsidR="003B2B63" w:rsidRDefault="003B2B63" w:rsidP="005F6DD1">
      <w:r w:rsidRPr="003B2B63">
        <w:drawing>
          <wp:inline distT="0" distB="0" distL="0" distR="0" wp14:anchorId="5A314AA5" wp14:editId="30098C8F">
            <wp:extent cx="4725059" cy="1143160"/>
            <wp:effectExtent l="0" t="0" r="0" b="0"/>
            <wp:docPr id="2025969304" name="Picture 1" descr="A computer screen shot of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969304" name="Picture 1" descr="A computer screen shot of blue text&#10;&#10;Description automatically generated"/>
                    <pic:cNvPicPr/>
                  </pic:nvPicPr>
                  <pic:blipFill>
                    <a:blip r:embed="rId16"/>
                    <a:stretch>
                      <a:fillRect/>
                    </a:stretch>
                  </pic:blipFill>
                  <pic:spPr>
                    <a:xfrm>
                      <a:off x="0" y="0"/>
                      <a:ext cx="4725059" cy="1143160"/>
                    </a:xfrm>
                    <a:prstGeom prst="rect">
                      <a:avLst/>
                    </a:prstGeom>
                  </pic:spPr>
                </pic:pic>
              </a:graphicData>
            </a:graphic>
          </wp:inline>
        </w:drawing>
      </w:r>
    </w:p>
    <w:p w14:paraId="134EC1F8" w14:textId="33981B60" w:rsidR="003B2B63" w:rsidRDefault="003B2B63" w:rsidP="005F6DD1">
      <w:r>
        <w:t xml:space="preserve">Figure 1.1 – Extract data from image using </w:t>
      </w:r>
      <w:proofErr w:type="spellStart"/>
      <w:r>
        <w:t>steghide</w:t>
      </w:r>
      <w:proofErr w:type="spellEnd"/>
      <w:r>
        <w:t>.</w:t>
      </w:r>
    </w:p>
    <w:p w14:paraId="703A9534" w14:textId="77777777" w:rsidR="003B2B63" w:rsidRDefault="003B2B63" w:rsidP="005F6DD1"/>
    <w:p w14:paraId="1092288A" w14:textId="19F9FA97" w:rsidR="003B2B63" w:rsidRDefault="003B2B63" w:rsidP="005F6DD1">
      <w:r w:rsidRPr="003B2B63">
        <w:drawing>
          <wp:inline distT="0" distB="0" distL="0" distR="0" wp14:anchorId="260F250F" wp14:editId="2E0D7EC0">
            <wp:extent cx="4677428" cy="1686160"/>
            <wp:effectExtent l="0" t="0" r="8890" b="9525"/>
            <wp:docPr id="33543853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438531" name="Picture 1" descr="A screenshot of a computer screen&#10;&#10;Description automatically generated"/>
                    <pic:cNvPicPr/>
                  </pic:nvPicPr>
                  <pic:blipFill>
                    <a:blip r:embed="rId17"/>
                    <a:stretch>
                      <a:fillRect/>
                    </a:stretch>
                  </pic:blipFill>
                  <pic:spPr>
                    <a:xfrm>
                      <a:off x="0" y="0"/>
                      <a:ext cx="4677428" cy="1686160"/>
                    </a:xfrm>
                    <a:prstGeom prst="rect">
                      <a:avLst/>
                    </a:prstGeom>
                  </pic:spPr>
                </pic:pic>
              </a:graphicData>
            </a:graphic>
          </wp:inline>
        </w:drawing>
      </w:r>
    </w:p>
    <w:p w14:paraId="46690FD0" w14:textId="24F6C427" w:rsidR="003B2B63" w:rsidRDefault="003B2B63" w:rsidP="005F6DD1">
      <w:r>
        <w:t>Figure 1.2 – Run command to get ciphertext of each file in the folders.</w:t>
      </w:r>
    </w:p>
    <w:p w14:paraId="249B7039" w14:textId="77777777" w:rsidR="003B2B63" w:rsidRDefault="003B2B63" w:rsidP="005F6DD1"/>
    <w:p w14:paraId="02A19B07" w14:textId="5DC9885D" w:rsidR="007A10E0" w:rsidRDefault="007A10E0" w:rsidP="005F6DD1">
      <w:r w:rsidRPr="007A10E0">
        <w:lastRenderedPageBreak/>
        <w:drawing>
          <wp:inline distT="0" distB="0" distL="0" distR="0" wp14:anchorId="17813154" wp14:editId="524E3051">
            <wp:extent cx="4639322" cy="1133633"/>
            <wp:effectExtent l="0" t="0" r="8890" b="9525"/>
            <wp:docPr id="199648452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84526" name="Picture 1" descr="A screen shot of a computer&#10;&#10;Description automatically generated"/>
                    <pic:cNvPicPr/>
                  </pic:nvPicPr>
                  <pic:blipFill>
                    <a:blip r:embed="rId18"/>
                    <a:stretch>
                      <a:fillRect/>
                    </a:stretch>
                  </pic:blipFill>
                  <pic:spPr>
                    <a:xfrm>
                      <a:off x="0" y="0"/>
                      <a:ext cx="4639322" cy="1133633"/>
                    </a:xfrm>
                    <a:prstGeom prst="rect">
                      <a:avLst/>
                    </a:prstGeom>
                  </pic:spPr>
                </pic:pic>
              </a:graphicData>
            </a:graphic>
          </wp:inline>
        </w:drawing>
      </w:r>
    </w:p>
    <w:p w14:paraId="5297EF59" w14:textId="64A8DB10" w:rsidR="007A10E0" w:rsidRDefault="007A10E0" w:rsidP="005F6DD1">
      <w:r>
        <w:t>Figure 1.3 – Use OpenSSL to decrypt the DES ECB Ciphertext.</w:t>
      </w:r>
    </w:p>
    <w:p w14:paraId="4CD3713E" w14:textId="77777777" w:rsidR="007A10E0" w:rsidRDefault="007A10E0" w:rsidP="005F6DD1"/>
    <w:p w14:paraId="75E33A7B" w14:textId="60675EDF" w:rsidR="007A10E0" w:rsidRDefault="007A10E0" w:rsidP="005F6DD1">
      <w:r w:rsidRPr="007A10E0">
        <w:drawing>
          <wp:inline distT="0" distB="0" distL="0" distR="0" wp14:anchorId="78AF7B68" wp14:editId="7F1E4248">
            <wp:extent cx="4791744" cy="1162212"/>
            <wp:effectExtent l="0" t="0" r="8890" b="0"/>
            <wp:docPr id="19814923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92376" name="Picture 1" descr="A screen shot of a computer&#10;&#10;Description automatically generated"/>
                    <pic:cNvPicPr/>
                  </pic:nvPicPr>
                  <pic:blipFill>
                    <a:blip r:embed="rId19"/>
                    <a:stretch>
                      <a:fillRect/>
                    </a:stretch>
                  </pic:blipFill>
                  <pic:spPr>
                    <a:xfrm>
                      <a:off x="0" y="0"/>
                      <a:ext cx="4791744" cy="1162212"/>
                    </a:xfrm>
                    <a:prstGeom prst="rect">
                      <a:avLst/>
                    </a:prstGeom>
                  </pic:spPr>
                </pic:pic>
              </a:graphicData>
            </a:graphic>
          </wp:inline>
        </w:drawing>
      </w:r>
    </w:p>
    <w:p w14:paraId="5FA6BE9D" w14:textId="4A1E1D29" w:rsidR="007A10E0" w:rsidRDefault="007A10E0" w:rsidP="005F6DD1">
      <w:r>
        <w:t>Figure 1.4 – Use OpenSSL to decrypt the DES CBC Ciphertext.</w:t>
      </w:r>
    </w:p>
    <w:p w14:paraId="52135181" w14:textId="77777777" w:rsidR="007A10E0" w:rsidRDefault="007A10E0" w:rsidP="005F6DD1"/>
    <w:p w14:paraId="60172346" w14:textId="1D1F87C5" w:rsidR="007A10E0" w:rsidRDefault="007A10E0" w:rsidP="005F6DD1">
      <w:r w:rsidRPr="007A10E0">
        <w:drawing>
          <wp:inline distT="0" distB="0" distL="0" distR="0" wp14:anchorId="5DA84730" wp14:editId="1BBFE63D">
            <wp:extent cx="4763165" cy="1152686"/>
            <wp:effectExtent l="0" t="0" r="0" b="9525"/>
            <wp:docPr id="1016748290"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48290" name="Picture 1" descr="A computer screen with white text&#10;&#10;Description automatically generated"/>
                    <pic:cNvPicPr/>
                  </pic:nvPicPr>
                  <pic:blipFill>
                    <a:blip r:embed="rId20"/>
                    <a:stretch>
                      <a:fillRect/>
                    </a:stretch>
                  </pic:blipFill>
                  <pic:spPr>
                    <a:xfrm>
                      <a:off x="0" y="0"/>
                      <a:ext cx="4763165" cy="1152686"/>
                    </a:xfrm>
                    <a:prstGeom prst="rect">
                      <a:avLst/>
                    </a:prstGeom>
                  </pic:spPr>
                </pic:pic>
              </a:graphicData>
            </a:graphic>
          </wp:inline>
        </w:drawing>
      </w:r>
    </w:p>
    <w:p w14:paraId="43355055" w14:textId="141230BD" w:rsidR="007A10E0" w:rsidRDefault="007A10E0" w:rsidP="005F6DD1">
      <w:r>
        <w:t>Figure 1.5 – Use OpenSSL to decrypt the 3DES ECB Ciphertext.</w:t>
      </w:r>
    </w:p>
    <w:p w14:paraId="11EAD37D" w14:textId="77777777" w:rsidR="007A10E0" w:rsidRDefault="007A10E0" w:rsidP="005F6DD1"/>
    <w:p w14:paraId="7FC90C75" w14:textId="3CE8BB85" w:rsidR="007A10E0" w:rsidRDefault="007A10E0" w:rsidP="005F6DD1">
      <w:r w:rsidRPr="007A10E0">
        <w:drawing>
          <wp:inline distT="0" distB="0" distL="0" distR="0" wp14:anchorId="476EB85B" wp14:editId="7DA34921">
            <wp:extent cx="4791744" cy="1181265"/>
            <wp:effectExtent l="0" t="0" r="8890" b="0"/>
            <wp:docPr id="1542916733"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16733" name="Picture 1" descr="A computer screen with white text&#10;&#10;Description automatically generated"/>
                    <pic:cNvPicPr/>
                  </pic:nvPicPr>
                  <pic:blipFill>
                    <a:blip r:embed="rId21"/>
                    <a:stretch>
                      <a:fillRect/>
                    </a:stretch>
                  </pic:blipFill>
                  <pic:spPr>
                    <a:xfrm>
                      <a:off x="0" y="0"/>
                      <a:ext cx="4791744" cy="1181265"/>
                    </a:xfrm>
                    <a:prstGeom prst="rect">
                      <a:avLst/>
                    </a:prstGeom>
                  </pic:spPr>
                </pic:pic>
              </a:graphicData>
            </a:graphic>
          </wp:inline>
        </w:drawing>
      </w:r>
    </w:p>
    <w:p w14:paraId="452B12B3" w14:textId="3FD05002" w:rsidR="007A10E0" w:rsidRDefault="007A10E0" w:rsidP="005F6DD1">
      <w:r>
        <w:t xml:space="preserve">Figure 1.6 - </w:t>
      </w:r>
      <w:r>
        <w:t xml:space="preserve">Use OpenSSL to decrypt the 3DES </w:t>
      </w:r>
      <w:r>
        <w:t>CBC</w:t>
      </w:r>
      <w:r>
        <w:t xml:space="preserve"> Ciphertext.</w:t>
      </w:r>
    </w:p>
    <w:p w14:paraId="5B8E50BD" w14:textId="77777777" w:rsidR="003B2B63" w:rsidRDefault="003B2B63" w:rsidP="005F6DD1"/>
    <w:p w14:paraId="00AA7003" w14:textId="624C618B" w:rsidR="007A10E0" w:rsidRDefault="007A10E0" w:rsidP="005F6DD1">
      <w:r w:rsidRPr="007A10E0">
        <w:drawing>
          <wp:inline distT="0" distB="0" distL="0" distR="0" wp14:anchorId="27470A35" wp14:editId="6B5F5EA1">
            <wp:extent cx="4706007" cy="1162212"/>
            <wp:effectExtent l="0" t="0" r="0" b="0"/>
            <wp:docPr id="97013236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132368" name="Picture 1" descr="A screen shot of a computer&#10;&#10;Description automatically generated"/>
                    <pic:cNvPicPr/>
                  </pic:nvPicPr>
                  <pic:blipFill>
                    <a:blip r:embed="rId22"/>
                    <a:stretch>
                      <a:fillRect/>
                    </a:stretch>
                  </pic:blipFill>
                  <pic:spPr>
                    <a:xfrm>
                      <a:off x="0" y="0"/>
                      <a:ext cx="4706007" cy="1162212"/>
                    </a:xfrm>
                    <a:prstGeom prst="rect">
                      <a:avLst/>
                    </a:prstGeom>
                  </pic:spPr>
                </pic:pic>
              </a:graphicData>
            </a:graphic>
          </wp:inline>
        </w:drawing>
      </w:r>
    </w:p>
    <w:p w14:paraId="511E17E5" w14:textId="7112F2EF" w:rsidR="007A10E0" w:rsidRDefault="007A10E0" w:rsidP="005F6DD1">
      <w:r>
        <w:t xml:space="preserve">Figure 1.7 - </w:t>
      </w:r>
      <w:r>
        <w:t xml:space="preserve">Use OpenSSL to decrypt the </w:t>
      </w:r>
      <w:r>
        <w:t xml:space="preserve">AES ECB </w:t>
      </w:r>
      <w:r>
        <w:t>Ciphertext.</w:t>
      </w:r>
    </w:p>
    <w:p w14:paraId="0AD390FE" w14:textId="77777777" w:rsidR="007A10E0" w:rsidRDefault="007A10E0" w:rsidP="005F6DD1"/>
    <w:p w14:paraId="27C4953E" w14:textId="7F8A8BD7" w:rsidR="007A10E0" w:rsidRDefault="007A10E0" w:rsidP="005F6DD1">
      <w:r w:rsidRPr="007A10E0">
        <w:lastRenderedPageBreak/>
        <w:drawing>
          <wp:inline distT="0" distB="0" distL="0" distR="0" wp14:anchorId="0123C5FF" wp14:editId="546F8A19">
            <wp:extent cx="4896533" cy="1152686"/>
            <wp:effectExtent l="0" t="0" r="0" b="9525"/>
            <wp:docPr id="112121208"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21208" name="Picture 1" descr="A computer screen with white text&#10;&#10;Description automatically generated"/>
                    <pic:cNvPicPr/>
                  </pic:nvPicPr>
                  <pic:blipFill>
                    <a:blip r:embed="rId23"/>
                    <a:stretch>
                      <a:fillRect/>
                    </a:stretch>
                  </pic:blipFill>
                  <pic:spPr>
                    <a:xfrm>
                      <a:off x="0" y="0"/>
                      <a:ext cx="4896533" cy="1152686"/>
                    </a:xfrm>
                    <a:prstGeom prst="rect">
                      <a:avLst/>
                    </a:prstGeom>
                  </pic:spPr>
                </pic:pic>
              </a:graphicData>
            </a:graphic>
          </wp:inline>
        </w:drawing>
      </w:r>
    </w:p>
    <w:p w14:paraId="01E6653E" w14:textId="7F7E88E4" w:rsidR="007A10E0" w:rsidRDefault="007A10E0" w:rsidP="005F6DD1">
      <w:r>
        <w:t xml:space="preserve">Figure 1.8 - </w:t>
      </w:r>
      <w:r>
        <w:t xml:space="preserve">Use OpenSSL to decrypt the AES </w:t>
      </w:r>
      <w:r>
        <w:t>CBC</w:t>
      </w:r>
      <w:r>
        <w:t xml:space="preserve"> Ciphertext.</w:t>
      </w:r>
    </w:p>
    <w:p w14:paraId="38EE31BC" w14:textId="77777777" w:rsidR="003B2B63" w:rsidRDefault="003B2B63" w:rsidP="005F6DD1"/>
    <w:p w14:paraId="4C75DEC9" w14:textId="36A6F87B" w:rsidR="00165436" w:rsidRDefault="00E967D9" w:rsidP="005F6DD1">
      <w:r w:rsidRPr="00E967D9">
        <w:drawing>
          <wp:inline distT="0" distB="0" distL="0" distR="0" wp14:anchorId="3E976552" wp14:editId="5116BE13">
            <wp:extent cx="4829849" cy="3848637"/>
            <wp:effectExtent l="0" t="0" r="8890" b="0"/>
            <wp:docPr id="659917675"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917675" name="Picture 1" descr="A computer screen shot of a computer screen&#10;&#10;Description automatically generated"/>
                    <pic:cNvPicPr/>
                  </pic:nvPicPr>
                  <pic:blipFill>
                    <a:blip r:embed="rId24"/>
                    <a:stretch>
                      <a:fillRect/>
                    </a:stretch>
                  </pic:blipFill>
                  <pic:spPr>
                    <a:xfrm>
                      <a:off x="0" y="0"/>
                      <a:ext cx="4829849" cy="3848637"/>
                    </a:xfrm>
                    <a:prstGeom prst="rect">
                      <a:avLst/>
                    </a:prstGeom>
                  </pic:spPr>
                </pic:pic>
              </a:graphicData>
            </a:graphic>
          </wp:inline>
        </w:drawing>
      </w:r>
    </w:p>
    <w:p w14:paraId="7C10DB31" w14:textId="589F3556" w:rsidR="00E967D9" w:rsidRDefault="00E967D9" w:rsidP="005F6DD1">
      <w:r>
        <w:t>Figure 1.9 - Create an RSA Key pair using OpenSSL key generation.</w:t>
      </w:r>
    </w:p>
    <w:p w14:paraId="706DFF31" w14:textId="77777777" w:rsidR="00E967D9" w:rsidRDefault="00E967D9" w:rsidP="005F6DD1"/>
    <w:p w14:paraId="3229F23C" w14:textId="695F4B1D" w:rsidR="00E967D9" w:rsidRDefault="00E967D9" w:rsidP="005F6DD1">
      <w:r w:rsidRPr="00E967D9">
        <w:drawing>
          <wp:inline distT="0" distB="0" distL="0" distR="0" wp14:anchorId="07D18888" wp14:editId="0C6F7997">
            <wp:extent cx="4887007" cy="885949"/>
            <wp:effectExtent l="0" t="0" r="0" b="9525"/>
            <wp:docPr id="8565329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532931" name="Picture 1" descr="A screen shot of a computer&#10;&#10;Description automatically generated"/>
                    <pic:cNvPicPr/>
                  </pic:nvPicPr>
                  <pic:blipFill>
                    <a:blip r:embed="rId25"/>
                    <a:stretch>
                      <a:fillRect/>
                    </a:stretch>
                  </pic:blipFill>
                  <pic:spPr>
                    <a:xfrm>
                      <a:off x="0" y="0"/>
                      <a:ext cx="4887007" cy="885949"/>
                    </a:xfrm>
                    <a:prstGeom prst="rect">
                      <a:avLst/>
                    </a:prstGeom>
                  </pic:spPr>
                </pic:pic>
              </a:graphicData>
            </a:graphic>
          </wp:inline>
        </w:drawing>
      </w:r>
    </w:p>
    <w:p w14:paraId="0B144122" w14:textId="374CEEFA" w:rsidR="00E967D9" w:rsidRDefault="00E967D9" w:rsidP="005F6DD1">
      <w:r>
        <w:t xml:space="preserve">Figure 1.10 – Use the created RSA Key to encrypt and decrypt a txt </w:t>
      </w:r>
      <w:proofErr w:type="gramStart"/>
      <w:r>
        <w:t>file</w:t>
      </w:r>
      <w:proofErr w:type="gramEnd"/>
    </w:p>
    <w:p w14:paraId="3A2E3850" w14:textId="77777777" w:rsidR="00E967D9" w:rsidRDefault="00E967D9" w:rsidP="005F6DD1"/>
    <w:p w14:paraId="382DEA81" w14:textId="18CB532B" w:rsidR="00E967D9" w:rsidRDefault="00E967D9" w:rsidP="005F6DD1">
      <w:r w:rsidRPr="00E967D9">
        <w:lastRenderedPageBreak/>
        <w:drawing>
          <wp:inline distT="0" distB="0" distL="0" distR="0" wp14:anchorId="4B425071" wp14:editId="4A14E541">
            <wp:extent cx="4867954" cy="3048425"/>
            <wp:effectExtent l="0" t="0" r="8890" b="0"/>
            <wp:docPr id="67609640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096402" name="Picture 1" descr="A screenshot of a computer program&#10;&#10;Description automatically generated"/>
                    <pic:cNvPicPr/>
                  </pic:nvPicPr>
                  <pic:blipFill>
                    <a:blip r:embed="rId26"/>
                    <a:stretch>
                      <a:fillRect/>
                    </a:stretch>
                  </pic:blipFill>
                  <pic:spPr>
                    <a:xfrm>
                      <a:off x="0" y="0"/>
                      <a:ext cx="4867954" cy="3048425"/>
                    </a:xfrm>
                    <a:prstGeom prst="rect">
                      <a:avLst/>
                    </a:prstGeom>
                  </pic:spPr>
                </pic:pic>
              </a:graphicData>
            </a:graphic>
          </wp:inline>
        </w:drawing>
      </w:r>
    </w:p>
    <w:p w14:paraId="3DD16BD9" w14:textId="20952B19" w:rsidR="00E967D9" w:rsidRDefault="00E967D9" w:rsidP="005F6DD1">
      <w:r>
        <w:t>Figure 1.11 – Use OpenSSL to make a new key with passphrase secure.</w:t>
      </w:r>
    </w:p>
    <w:p w14:paraId="2D77DA84" w14:textId="77777777" w:rsidR="00E967D9" w:rsidRDefault="00E967D9" w:rsidP="005F6DD1"/>
    <w:p w14:paraId="22AD27C8" w14:textId="1F79388E" w:rsidR="00E967D9" w:rsidRDefault="00E967D9" w:rsidP="005F6DD1">
      <w:r w:rsidRPr="00E967D9">
        <w:drawing>
          <wp:inline distT="0" distB="0" distL="0" distR="0" wp14:anchorId="087B59CF" wp14:editId="7F3112D7">
            <wp:extent cx="4820323" cy="4401164"/>
            <wp:effectExtent l="0" t="0" r="0" b="0"/>
            <wp:docPr id="9656246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24611" name="Picture 1" descr="A screenshot of a computer&#10;&#10;Description automatically generated"/>
                    <pic:cNvPicPr/>
                  </pic:nvPicPr>
                  <pic:blipFill>
                    <a:blip r:embed="rId27"/>
                    <a:stretch>
                      <a:fillRect/>
                    </a:stretch>
                  </pic:blipFill>
                  <pic:spPr>
                    <a:xfrm>
                      <a:off x="0" y="0"/>
                      <a:ext cx="4820323" cy="4401164"/>
                    </a:xfrm>
                    <a:prstGeom prst="rect">
                      <a:avLst/>
                    </a:prstGeom>
                  </pic:spPr>
                </pic:pic>
              </a:graphicData>
            </a:graphic>
          </wp:inline>
        </w:drawing>
      </w:r>
    </w:p>
    <w:p w14:paraId="387E8D3D" w14:textId="7BF01ECC" w:rsidR="00E967D9" w:rsidRDefault="00E967D9" w:rsidP="005F6DD1">
      <w:r>
        <w:t>Figure 1.12 – Create an ECC keypair with OpenSSL using Secp256k1 as the elliptic curve parameter.</w:t>
      </w:r>
    </w:p>
    <w:p w14:paraId="67FEB58D" w14:textId="77777777" w:rsidR="00E967D9" w:rsidRDefault="00E967D9" w:rsidP="005F6DD1"/>
    <w:p w14:paraId="41AAC7F0" w14:textId="31F0BD6D" w:rsidR="00E967D9" w:rsidRDefault="00E967D9" w:rsidP="005F6DD1">
      <w:r w:rsidRPr="00E967D9">
        <w:lastRenderedPageBreak/>
        <w:drawing>
          <wp:inline distT="0" distB="0" distL="0" distR="0" wp14:anchorId="7B9FC9BF" wp14:editId="3C0BABB5">
            <wp:extent cx="4896533" cy="1428949"/>
            <wp:effectExtent l="0" t="0" r="0" b="0"/>
            <wp:docPr id="8725897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58972" name="Picture 1" descr="A screen shot of a computer&#10;&#10;Description automatically generated"/>
                    <pic:cNvPicPr/>
                  </pic:nvPicPr>
                  <pic:blipFill>
                    <a:blip r:embed="rId28"/>
                    <a:stretch>
                      <a:fillRect/>
                    </a:stretch>
                  </pic:blipFill>
                  <pic:spPr>
                    <a:xfrm>
                      <a:off x="0" y="0"/>
                      <a:ext cx="4896533" cy="1428949"/>
                    </a:xfrm>
                    <a:prstGeom prst="rect">
                      <a:avLst/>
                    </a:prstGeom>
                  </pic:spPr>
                </pic:pic>
              </a:graphicData>
            </a:graphic>
          </wp:inline>
        </w:drawing>
      </w:r>
    </w:p>
    <w:p w14:paraId="3F4C4DCA" w14:textId="2E6EDF2B" w:rsidR="00E967D9" w:rsidRDefault="00E967D9" w:rsidP="005F6DD1">
      <w:r w:rsidRPr="00E967D9">
        <w:t xml:space="preserve">Figure 1.13 – Create </w:t>
      </w:r>
      <w:r>
        <w:t>ECC public and private keys using OpenSSL.</w:t>
      </w:r>
    </w:p>
    <w:p w14:paraId="7AE2455A" w14:textId="77777777" w:rsidR="00E967D9" w:rsidRDefault="00E967D9" w:rsidP="005F6DD1"/>
    <w:p w14:paraId="65178A94" w14:textId="2C51D54D" w:rsidR="00E967D9" w:rsidRDefault="00E967D9" w:rsidP="005F6DD1">
      <w:r w:rsidRPr="00E967D9">
        <w:drawing>
          <wp:inline distT="0" distB="0" distL="0" distR="0" wp14:anchorId="5A70A604" wp14:editId="2E9DC663">
            <wp:extent cx="4848902" cy="2276793"/>
            <wp:effectExtent l="0" t="0" r="8890" b="9525"/>
            <wp:docPr id="1197842360"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42360" name="Picture 1" descr="A computer screen shot of a black screen&#10;&#10;Description automatically generated"/>
                    <pic:cNvPicPr/>
                  </pic:nvPicPr>
                  <pic:blipFill>
                    <a:blip r:embed="rId29"/>
                    <a:stretch>
                      <a:fillRect/>
                    </a:stretch>
                  </pic:blipFill>
                  <pic:spPr>
                    <a:xfrm>
                      <a:off x="0" y="0"/>
                      <a:ext cx="4848902" cy="2276793"/>
                    </a:xfrm>
                    <a:prstGeom prst="rect">
                      <a:avLst/>
                    </a:prstGeom>
                  </pic:spPr>
                </pic:pic>
              </a:graphicData>
            </a:graphic>
          </wp:inline>
        </w:drawing>
      </w:r>
    </w:p>
    <w:p w14:paraId="600ED053" w14:textId="30E55FC1" w:rsidR="00E967D9" w:rsidRDefault="00E967D9" w:rsidP="005F6DD1">
      <w:r>
        <w:t>Figure 1.14 – Create an ECC Digital Certificate using OpenSSL.</w:t>
      </w:r>
    </w:p>
    <w:p w14:paraId="48974D28" w14:textId="77777777" w:rsidR="00E967D9" w:rsidRDefault="00E967D9" w:rsidP="005F6DD1"/>
    <w:p w14:paraId="64AD63E7" w14:textId="09517BB9" w:rsidR="00E967D9" w:rsidRDefault="00E967D9" w:rsidP="005F6DD1">
      <w:r w:rsidRPr="00E967D9">
        <w:drawing>
          <wp:inline distT="0" distB="0" distL="0" distR="0" wp14:anchorId="16041325" wp14:editId="491B002A">
            <wp:extent cx="5943600" cy="3209925"/>
            <wp:effectExtent l="0" t="0" r="0" b="9525"/>
            <wp:docPr id="1629022407" name="Picture 1" descr="A black screen with a check m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022407" name="Picture 1" descr="A black screen with a check mark&#10;&#10;Description automatically generated"/>
                    <pic:cNvPicPr/>
                  </pic:nvPicPr>
                  <pic:blipFill>
                    <a:blip r:embed="rId30"/>
                    <a:stretch>
                      <a:fillRect/>
                    </a:stretch>
                  </pic:blipFill>
                  <pic:spPr>
                    <a:xfrm>
                      <a:off x="0" y="0"/>
                      <a:ext cx="5943600" cy="3209925"/>
                    </a:xfrm>
                    <a:prstGeom prst="rect">
                      <a:avLst/>
                    </a:prstGeom>
                  </pic:spPr>
                </pic:pic>
              </a:graphicData>
            </a:graphic>
          </wp:inline>
        </w:drawing>
      </w:r>
    </w:p>
    <w:p w14:paraId="2F655ABB" w14:textId="7918FEAF" w:rsidR="00E967D9" w:rsidRDefault="00E967D9" w:rsidP="005F6DD1">
      <w:r>
        <w:t>Figure 1.15 – Lab is complete.</w:t>
      </w:r>
    </w:p>
    <w:p w14:paraId="79C1A53A" w14:textId="77777777" w:rsidR="00E967D9" w:rsidRDefault="00E967D9" w:rsidP="005F6DD1"/>
    <w:p w14:paraId="55C98136" w14:textId="77777777" w:rsidR="00E967D9" w:rsidRPr="00E967D9" w:rsidRDefault="00E967D9" w:rsidP="005F6DD1"/>
    <w:p w14:paraId="6F4BDADF" w14:textId="25D64DC3" w:rsidR="005F6DD1" w:rsidRPr="00E967D9" w:rsidRDefault="005F6DD1" w:rsidP="00177605">
      <w:pPr>
        <w:ind w:left="0"/>
      </w:pPr>
      <w:r w:rsidRPr="00E967D9">
        <w:br w:type="column"/>
      </w:r>
    </w:p>
    <w:p w14:paraId="14D29F6F" w14:textId="37688370" w:rsidR="005F6DD1" w:rsidRDefault="00D85544" w:rsidP="005F6DD1">
      <w:pPr>
        <w:pStyle w:val="Heading1"/>
        <w:tabs>
          <w:tab w:val="clear" w:pos="720"/>
        </w:tabs>
        <w:ind w:left="0" w:firstLine="0"/>
      </w:pPr>
      <w:bookmarkStart w:id="6" w:name="_Toc148908858"/>
      <w:r>
        <w:t>2.0</w:t>
      </w:r>
      <w:r w:rsidR="00AD5F38">
        <w:t xml:space="preserve">       </w:t>
      </w:r>
      <w:r w:rsidR="003F6D6E">
        <w:t xml:space="preserve">Introduction – </w:t>
      </w:r>
      <w:r w:rsidR="003B2B63">
        <w:t>AAA</w:t>
      </w:r>
      <w:bookmarkEnd w:id="6"/>
    </w:p>
    <w:p w14:paraId="523AD674" w14:textId="77777777" w:rsidR="005F6DD1" w:rsidRPr="005F6DD1" w:rsidRDefault="005F6DD1" w:rsidP="005F6DD1"/>
    <w:p w14:paraId="2EDA7E72" w14:textId="5A784056" w:rsidR="0058304D" w:rsidRDefault="008A2E10" w:rsidP="003B2B63">
      <w:pPr>
        <w:spacing w:line="480" w:lineRule="auto"/>
        <w:ind w:left="0" w:firstLine="720"/>
      </w:pPr>
      <w:r>
        <w:t xml:space="preserve">In this </w:t>
      </w:r>
      <w:r w:rsidR="00947177">
        <w:t>lab, we evaluate the usage of SSH key generation and how SSH keys are used to access hosts and other servers.  SSH keys are a fundamental approach in which users can connect to different hosts/servers through the usage of public and private pem keys.  These keys allow users to not only protect their connections but also protect the server by only allowing users with approved submitted keys on the client and host to connect.</w:t>
      </w:r>
    </w:p>
    <w:p w14:paraId="0208A407" w14:textId="2EF781D7" w:rsidR="00947177" w:rsidRDefault="00947177" w:rsidP="003B2B63">
      <w:pPr>
        <w:spacing w:line="480" w:lineRule="auto"/>
        <w:ind w:left="0" w:firstLine="720"/>
      </w:pPr>
      <w:r>
        <w:t>The next piece was a focus on password management using KeePass.  Password management is a critical tool that allows us to store sensitive information such as passphrases, keys, and more in a hosted database.  This database is then only accessible by the user who submitted the original secrets.  All secrets are protected by passcodes and/or keys.  Many other tools such as Hashicorp Vault have extended these types of credentials into a more complex system that allows users to get ‘Just in Time’ credentials that are ever rotating to prevent leaking sensitive information.</w:t>
      </w:r>
    </w:p>
    <w:p w14:paraId="2240D6C7" w14:textId="683CD804" w:rsidR="00947177" w:rsidRDefault="00947177" w:rsidP="003B2B63">
      <w:pPr>
        <w:spacing w:line="480" w:lineRule="auto"/>
        <w:ind w:left="0" w:firstLine="720"/>
        <w:rPr>
          <w:szCs w:val="24"/>
        </w:rPr>
      </w:pPr>
      <w:r>
        <w:t>Lastly, we looked at the importance of proper Linux file permissions.  File permissions in Linux are a critical path in protecting sensitive files and folder constructs.  Files and folders can be shared between users and groups, as well as restricted to only certain users, or even completely blocked off for only root access.  Permissions can include read, write, modification, and deletion rights which are all completed using the chmod command.  Users can also see file permissions by using command line ls flags to list the overall permissions.  This is a critical skill set that any security engineer, as well as system administrator, to master as it can be one of the most important areas of protection and security on a server.</w:t>
      </w:r>
    </w:p>
    <w:p w14:paraId="1F4BF9C6" w14:textId="56A7591A" w:rsidR="00341037" w:rsidRDefault="003F6D6E" w:rsidP="006F1887">
      <w:pPr>
        <w:pStyle w:val="Heading1"/>
        <w:tabs>
          <w:tab w:val="clear" w:pos="720"/>
        </w:tabs>
      </w:pPr>
      <w:r>
        <w:rPr>
          <w:szCs w:val="24"/>
        </w:rPr>
        <w:br w:type="column"/>
      </w:r>
      <w:bookmarkStart w:id="7" w:name="_Toc148908859"/>
      <w:r w:rsidR="00D85544">
        <w:lastRenderedPageBreak/>
        <w:t>2.1</w:t>
      </w:r>
      <w:r w:rsidR="006F1887">
        <w:tab/>
        <w:t xml:space="preserve"> Lab Results – </w:t>
      </w:r>
      <w:r w:rsidR="003B2B63">
        <w:t>AAA</w:t>
      </w:r>
      <w:bookmarkEnd w:id="7"/>
    </w:p>
    <w:p w14:paraId="5D9D5159" w14:textId="77777777" w:rsidR="00177605" w:rsidRDefault="00177605" w:rsidP="00177605"/>
    <w:p w14:paraId="6E780B14" w14:textId="1E9E5CCB" w:rsidR="00177605" w:rsidRDefault="00177605" w:rsidP="00177605">
      <w:r w:rsidRPr="00177605">
        <w:drawing>
          <wp:inline distT="0" distB="0" distL="0" distR="0" wp14:anchorId="3C5A96B0" wp14:editId="4D24937F">
            <wp:extent cx="6096000" cy="3659505"/>
            <wp:effectExtent l="0" t="0" r="0" b="0"/>
            <wp:docPr id="18022560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256086" name="Picture 1" descr="A screenshot of a computer&#10;&#10;Description automatically generated"/>
                    <pic:cNvPicPr/>
                  </pic:nvPicPr>
                  <pic:blipFill>
                    <a:blip r:embed="rId31"/>
                    <a:stretch>
                      <a:fillRect/>
                    </a:stretch>
                  </pic:blipFill>
                  <pic:spPr>
                    <a:xfrm>
                      <a:off x="0" y="0"/>
                      <a:ext cx="6096000" cy="3659505"/>
                    </a:xfrm>
                    <a:prstGeom prst="rect">
                      <a:avLst/>
                    </a:prstGeom>
                  </pic:spPr>
                </pic:pic>
              </a:graphicData>
            </a:graphic>
          </wp:inline>
        </w:drawing>
      </w:r>
    </w:p>
    <w:p w14:paraId="6EED21B1" w14:textId="09DA246E" w:rsidR="00177605" w:rsidRDefault="00177605" w:rsidP="00177605">
      <w:r>
        <w:t>Figure 2.0 – Generation a SSH key and start the SSH service.</w:t>
      </w:r>
    </w:p>
    <w:p w14:paraId="445B6F64" w14:textId="77777777" w:rsidR="00177605" w:rsidRDefault="00177605" w:rsidP="00177605"/>
    <w:p w14:paraId="11D3FDC4" w14:textId="77777777" w:rsidR="00177605" w:rsidRDefault="00177605" w:rsidP="00177605"/>
    <w:p w14:paraId="7B4DB6C8" w14:textId="5F3D8438" w:rsidR="00177605" w:rsidRDefault="00177605" w:rsidP="00177605">
      <w:r w:rsidRPr="00177605">
        <w:drawing>
          <wp:inline distT="0" distB="0" distL="0" distR="0" wp14:anchorId="5606376D" wp14:editId="47893DB1">
            <wp:extent cx="4763165" cy="3362794"/>
            <wp:effectExtent l="0" t="0" r="0" b="9525"/>
            <wp:docPr id="803742489"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742489" name="Picture 1" descr="A computer screen shot of a black screen&#10;&#10;Description automatically generated"/>
                    <pic:cNvPicPr/>
                  </pic:nvPicPr>
                  <pic:blipFill>
                    <a:blip r:embed="rId32"/>
                    <a:stretch>
                      <a:fillRect/>
                    </a:stretch>
                  </pic:blipFill>
                  <pic:spPr>
                    <a:xfrm>
                      <a:off x="0" y="0"/>
                      <a:ext cx="4763165" cy="3362794"/>
                    </a:xfrm>
                    <a:prstGeom prst="rect">
                      <a:avLst/>
                    </a:prstGeom>
                  </pic:spPr>
                </pic:pic>
              </a:graphicData>
            </a:graphic>
          </wp:inline>
        </w:drawing>
      </w:r>
    </w:p>
    <w:p w14:paraId="531BDCB6" w14:textId="0F3AE92E" w:rsidR="00177605" w:rsidRDefault="00177605" w:rsidP="00177605">
      <w:r>
        <w:t>Figure 2.1 – Generate an SSH key on the student host computer.</w:t>
      </w:r>
    </w:p>
    <w:p w14:paraId="23DD0E0D" w14:textId="1B59BF7F" w:rsidR="00177605" w:rsidRDefault="00177605" w:rsidP="00177605">
      <w:r w:rsidRPr="00177605">
        <w:lastRenderedPageBreak/>
        <w:drawing>
          <wp:inline distT="0" distB="0" distL="0" distR="0" wp14:anchorId="5D14323E" wp14:editId="17EFA27C">
            <wp:extent cx="5943600" cy="3383280"/>
            <wp:effectExtent l="0" t="0" r="0" b="7620"/>
            <wp:docPr id="14567832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783290" name="Picture 1" descr="A screenshot of a computer program&#10;&#10;Description automatically generated"/>
                    <pic:cNvPicPr/>
                  </pic:nvPicPr>
                  <pic:blipFill>
                    <a:blip r:embed="rId33"/>
                    <a:stretch>
                      <a:fillRect/>
                    </a:stretch>
                  </pic:blipFill>
                  <pic:spPr>
                    <a:xfrm>
                      <a:off x="0" y="0"/>
                      <a:ext cx="5943600" cy="3383280"/>
                    </a:xfrm>
                    <a:prstGeom prst="rect">
                      <a:avLst/>
                    </a:prstGeom>
                  </pic:spPr>
                </pic:pic>
              </a:graphicData>
            </a:graphic>
          </wp:inline>
        </w:drawing>
      </w:r>
    </w:p>
    <w:p w14:paraId="3083629C" w14:textId="223CA43B" w:rsidR="00177605" w:rsidRDefault="00177605" w:rsidP="00177605">
      <w:r>
        <w:t>Figure 2.2 – SSH into the server and copy the root key.  Once done, log in using the root key and verify success as root.</w:t>
      </w:r>
    </w:p>
    <w:p w14:paraId="281597F9" w14:textId="77777777" w:rsidR="00177605" w:rsidRDefault="00177605" w:rsidP="00177605"/>
    <w:p w14:paraId="7D80EE5E" w14:textId="5B192FB6" w:rsidR="00177605" w:rsidRDefault="00177605" w:rsidP="00177605">
      <w:r w:rsidRPr="00177605">
        <w:drawing>
          <wp:inline distT="0" distB="0" distL="0" distR="0" wp14:anchorId="70483FC4" wp14:editId="1EC33C90">
            <wp:extent cx="4972744" cy="1343212"/>
            <wp:effectExtent l="0" t="0" r="0" b="9525"/>
            <wp:docPr id="9534500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450044" name="Picture 1" descr="A screenshot of a computer&#10;&#10;Description automatically generated"/>
                    <pic:cNvPicPr/>
                  </pic:nvPicPr>
                  <pic:blipFill>
                    <a:blip r:embed="rId34"/>
                    <a:stretch>
                      <a:fillRect/>
                    </a:stretch>
                  </pic:blipFill>
                  <pic:spPr>
                    <a:xfrm>
                      <a:off x="0" y="0"/>
                      <a:ext cx="4972744" cy="1343212"/>
                    </a:xfrm>
                    <a:prstGeom prst="rect">
                      <a:avLst/>
                    </a:prstGeom>
                  </pic:spPr>
                </pic:pic>
              </a:graphicData>
            </a:graphic>
          </wp:inline>
        </w:drawing>
      </w:r>
    </w:p>
    <w:p w14:paraId="1F5114EE" w14:textId="2E00D206" w:rsidR="00177605" w:rsidRDefault="00177605" w:rsidP="00177605">
      <w:r>
        <w:t>Figure 2.3 – Leave the SSH connection and open KeePass.</w:t>
      </w:r>
    </w:p>
    <w:p w14:paraId="5D52E07E" w14:textId="77777777" w:rsidR="00177605" w:rsidRDefault="00177605" w:rsidP="00177605"/>
    <w:p w14:paraId="43070EE0" w14:textId="100FAEDC" w:rsidR="00177605" w:rsidRDefault="00177605" w:rsidP="00177605">
      <w:r w:rsidRPr="00177605">
        <w:drawing>
          <wp:inline distT="0" distB="0" distL="0" distR="0" wp14:anchorId="44B3F03C" wp14:editId="4613FE1F">
            <wp:extent cx="3458058" cy="1905266"/>
            <wp:effectExtent l="0" t="0" r="9525" b="0"/>
            <wp:docPr id="1206772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772116" name="Picture 1" descr="A screenshot of a computer&#10;&#10;Description automatically generated"/>
                    <pic:cNvPicPr/>
                  </pic:nvPicPr>
                  <pic:blipFill>
                    <a:blip r:embed="rId35"/>
                    <a:stretch>
                      <a:fillRect/>
                    </a:stretch>
                  </pic:blipFill>
                  <pic:spPr>
                    <a:xfrm>
                      <a:off x="0" y="0"/>
                      <a:ext cx="3458058" cy="1905266"/>
                    </a:xfrm>
                    <a:prstGeom prst="rect">
                      <a:avLst/>
                    </a:prstGeom>
                  </pic:spPr>
                </pic:pic>
              </a:graphicData>
            </a:graphic>
          </wp:inline>
        </w:drawing>
      </w:r>
    </w:p>
    <w:p w14:paraId="51E05ABD" w14:textId="1F568A28" w:rsidR="00177605" w:rsidRDefault="00177605" w:rsidP="00177605">
      <w:r>
        <w:t>Figure 2.4 – Look at current directories in KeePass and create an SSH directory.</w:t>
      </w:r>
    </w:p>
    <w:p w14:paraId="2F2E9ED6" w14:textId="77777777" w:rsidR="00177605" w:rsidRDefault="00177605" w:rsidP="00177605"/>
    <w:p w14:paraId="7A691766" w14:textId="649DC6EF" w:rsidR="00177605" w:rsidRDefault="00177605" w:rsidP="00177605">
      <w:r w:rsidRPr="00177605">
        <w:lastRenderedPageBreak/>
        <w:drawing>
          <wp:inline distT="0" distB="0" distL="0" distR="0" wp14:anchorId="13E5AAE0" wp14:editId="6CD90400">
            <wp:extent cx="4820323" cy="1381318"/>
            <wp:effectExtent l="0" t="0" r="0" b="9525"/>
            <wp:docPr id="44987000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870004" name="Picture 1" descr="A screen shot of a computer&#10;&#10;Description automatically generated"/>
                    <pic:cNvPicPr/>
                  </pic:nvPicPr>
                  <pic:blipFill>
                    <a:blip r:embed="rId36"/>
                    <a:stretch>
                      <a:fillRect/>
                    </a:stretch>
                  </pic:blipFill>
                  <pic:spPr>
                    <a:xfrm>
                      <a:off x="0" y="0"/>
                      <a:ext cx="4820323" cy="1381318"/>
                    </a:xfrm>
                    <a:prstGeom prst="rect">
                      <a:avLst/>
                    </a:prstGeom>
                  </pic:spPr>
                </pic:pic>
              </a:graphicData>
            </a:graphic>
          </wp:inline>
        </w:drawing>
      </w:r>
    </w:p>
    <w:p w14:paraId="652F67AA" w14:textId="7F06FD6B" w:rsidR="00177605" w:rsidRDefault="00177605" w:rsidP="00177605">
      <w:r>
        <w:t>Figure 2.5 – Add new entry into SSH directory.</w:t>
      </w:r>
    </w:p>
    <w:p w14:paraId="6A20ECB4" w14:textId="77777777" w:rsidR="00177605" w:rsidRDefault="00177605" w:rsidP="00177605"/>
    <w:p w14:paraId="18D1F226" w14:textId="04F10BAA" w:rsidR="00177605" w:rsidRDefault="00427DA5" w:rsidP="00177605">
      <w:r w:rsidRPr="00427DA5">
        <w:drawing>
          <wp:inline distT="0" distB="0" distL="0" distR="0" wp14:anchorId="2E59280A" wp14:editId="2D61D2B6">
            <wp:extent cx="4239217" cy="790685"/>
            <wp:effectExtent l="0" t="0" r="9525" b="9525"/>
            <wp:docPr id="198245121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451212" name="Picture 1" descr="A screen shot of a computer&#10;&#10;Description automatically generated"/>
                    <pic:cNvPicPr/>
                  </pic:nvPicPr>
                  <pic:blipFill>
                    <a:blip r:embed="rId37"/>
                    <a:stretch>
                      <a:fillRect/>
                    </a:stretch>
                  </pic:blipFill>
                  <pic:spPr>
                    <a:xfrm>
                      <a:off x="0" y="0"/>
                      <a:ext cx="4239217" cy="790685"/>
                    </a:xfrm>
                    <a:prstGeom prst="rect">
                      <a:avLst/>
                    </a:prstGeom>
                  </pic:spPr>
                </pic:pic>
              </a:graphicData>
            </a:graphic>
          </wp:inline>
        </w:drawing>
      </w:r>
    </w:p>
    <w:p w14:paraId="753C6D6A" w14:textId="2C03F36D" w:rsidR="00427DA5" w:rsidRDefault="00427DA5" w:rsidP="00177605">
      <w:r>
        <w:t>Figure 2.6 – Exit the editor and add the entry to the KeePass Database.</w:t>
      </w:r>
    </w:p>
    <w:p w14:paraId="0DF3923A" w14:textId="77777777" w:rsidR="00427DA5" w:rsidRDefault="00427DA5" w:rsidP="00177605"/>
    <w:p w14:paraId="567E633C" w14:textId="048BBA17" w:rsidR="00427DA5" w:rsidRDefault="00427DA5" w:rsidP="00177605">
      <w:r w:rsidRPr="00427DA5">
        <w:drawing>
          <wp:inline distT="0" distB="0" distL="0" distR="0" wp14:anchorId="7F6EA9BE" wp14:editId="5372D05D">
            <wp:extent cx="4820323" cy="2524477"/>
            <wp:effectExtent l="0" t="0" r="0" b="9525"/>
            <wp:docPr id="457116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116296" name="Picture 1" descr="A screenshot of a computer&#10;&#10;Description automatically generated"/>
                    <pic:cNvPicPr/>
                  </pic:nvPicPr>
                  <pic:blipFill>
                    <a:blip r:embed="rId38"/>
                    <a:stretch>
                      <a:fillRect/>
                    </a:stretch>
                  </pic:blipFill>
                  <pic:spPr>
                    <a:xfrm>
                      <a:off x="0" y="0"/>
                      <a:ext cx="4820323" cy="2524477"/>
                    </a:xfrm>
                    <a:prstGeom prst="rect">
                      <a:avLst/>
                    </a:prstGeom>
                  </pic:spPr>
                </pic:pic>
              </a:graphicData>
            </a:graphic>
          </wp:inline>
        </w:drawing>
      </w:r>
    </w:p>
    <w:p w14:paraId="677F1461" w14:textId="058BE2F6" w:rsidR="00427DA5" w:rsidRDefault="00427DA5" w:rsidP="00177605">
      <w:r>
        <w:t>Figure 2.7 – Load SSH folder contents and show stored secrets.</w:t>
      </w:r>
    </w:p>
    <w:p w14:paraId="16C9CBCE" w14:textId="77777777" w:rsidR="00427DA5" w:rsidRDefault="00427DA5" w:rsidP="00177605"/>
    <w:p w14:paraId="4A12ABC1" w14:textId="0E666EBC" w:rsidR="00427DA5" w:rsidRDefault="00427DA5" w:rsidP="00177605">
      <w:r w:rsidRPr="00427DA5">
        <w:lastRenderedPageBreak/>
        <w:drawing>
          <wp:inline distT="0" distB="0" distL="0" distR="0" wp14:anchorId="0AB2E8A8" wp14:editId="0C943E04">
            <wp:extent cx="6154009" cy="2610214"/>
            <wp:effectExtent l="0" t="0" r="0" b="0"/>
            <wp:docPr id="3531459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145961" name="Picture 1" descr="A screenshot of a computer&#10;&#10;Description automatically generated"/>
                    <pic:cNvPicPr/>
                  </pic:nvPicPr>
                  <pic:blipFill>
                    <a:blip r:embed="rId39"/>
                    <a:stretch>
                      <a:fillRect/>
                    </a:stretch>
                  </pic:blipFill>
                  <pic:spPr>
                    <a:xfrm>
                      <a:off x="0" y="0"/>
                      <a:ext cx="6154009" cy="2610214"/>
                    </a:xfrm>
                    <a:prstGeom prst="rect">
                      <a:avLst/>
                    </a:prstGeom>
                  </pic:spPr>
                </pic:pic>
              </a:graphicData>
            </a:graphic>
          </wp:inline>
        </w:drawing>
      </w:r>
    </w:p>
    <w:p w14:paraId="7BFF0B90" w14:textId="6A2DF955" w:rsidR="00427DA5" w:rsidRDefault="00427DA5" w:rsidP="00177605">
      <w:r>
        <w:t>Figure 2.8 – Load credentials from KeePass Database and display.</w:t>
      </w:r>
    </w:p>
    <w:p w14:paraId="0B3C28C5" w14:textId="77777777" w:rsidR="007E3A9D" w:rsidRDefault="007E3A9D" w:rsidP="00177605"/>
    <w:p w14:paraId="501A8620" w14:textId="3F0F4ADE" w:rsidR="007E3A9D" w:rsidRDefault="007E3A9D" w:rsidP="00177605">
      <w:r w:rsidRPr="007E3A9D">
        <w:drawing>
          <wp:inline distT="0" distB="0" distL="0" distR="0" wp14:anchorId="48B7F985" wp14:editId="54EC391C">
            <wp:extent cx="4553585" cy="4677428"/>
            <wp:effectExtent l="0" t="0" r="0" b="8890"/>
            <wp:docPr id="10930981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09819" name="Picture 1" descr="A screenshot of a computer screen&#10;&#10;Description automatically generated"/>
                    <pic:cNvPicPr/>
                  </pic:nvPicPr>
                  <pic:blipFill>
                    <a:blip r:embed="rId40"/>
                    <a:stretch>
                      <a:fillRect/>
                    </a:stretch>
                  </pic:blipFill>
                  <pic:spPr>
                    <a:xfrm>
                      <a:off x="0" y="0"/>
                      <a:ext cx="4553585" cy="4677428"/>
                    </a:xfrm>
                    <a:prstGeom prst="rect">
                      <a:avLst/>
                    </a:prstGeom>
                  </pic:spPr>
                </pic:pic>
              </a:graphicData>
            </a:graphic>
          </wp:inline>
        </w:drawing>
      </w:r>
    </w:p>
    <w:p w14:paraId="1274C330" w14:textId="7E8EC3B8" w:rsidR="007E3A9D" w:rsidRDefault="007E3A9D" w:rsidP="00177605">
      <w:r>
        <w:t>Figure 2.9 – Load the Mandatory access control as root in the iptables.</w:t>
      </w:r>
    </w:p>
    <w:p w14:paraId="40BD33E5" w14:textId="77777777" w:rsidR="007E3A9D" w:rsidRDefault="007E3A9D" w:rsidP="00177605"/>
    <w:p w14:paraId="0C9E44E2" w14:textId="4EBF3A71" w:rsidR="007E3A9D" w:rsidRDefault="007E3A9D" w:rsidP="00177605">
      <w:r w:rsidRPr="007E3A9D">
        <w:lastRenderedPageBreak/>
        <w:drawing>
          <wp:inline distT="0" distB="0" distL="0" distR="0" wp14:anchorId="1931E9F4" wp14:editId="2AE8F482">
            <wp:extent cx="5287113" cy="905001"/>
            <wp:effectExtent l="0" t="0" r="8890" b="9525"/>
            <wp:docPr id="533141101"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41101" name="Picture 1" descr="A black screen with white text&#10;&#10;Description automatically generated"/>
                    <pic:cNvPicPr/>
                  </pic:nvPicPr>
                  <pic:blipFill>
                    <a:blip r:embed="rId41"/>
                    <a:stretch>
                      <a:fillRect/>
                    </a:stretch>
                  </pic:blipFill>
                  <pic:spPr>
                    <a:xfrm>
                      <a:off x="0" y="0"/>
                      <a:ext cx="5287113" cy="905001"/>
                    </a:xfrm>
                    <a:prstGeom prst="rect">
                      <a:avLst/>
                    </a:prstGeom>
                  </pic:spPr>
                </pic:pic>
              </a:graphicData>
            </a:graphic>
          </wp:inline>
        </w:drawing>
      </w:r>
    </w:p>
    <w:p w14:paraId="5BD3AC9C" w14:textId="186B7ADA" w:rsidR="007E3A9D" w:rsidRDefault="007E3A9D" w:rsidP="007E3A9D">
      <w:r>
        <w:t>Figure 2.10 – Add in a new input for CIDR Range 172.20.0.0/16 to the iptables.</w:t>
      </w:r>
    </w:p>
    <w:p w14:paraId="4582C032" w14:textId="77777777" w:rsidR="007E3A9D" w:rsidRDefault="007E3A9D" w:rsidP="007E3A9D"/>
    <w:p w14:paraId="50BEBD7C" w14:textId="55FC61A7" w:rsidR="007E3A9D" w:rsidRDefault="00AF0C91" w:rsidP="007E3A9D">
      <w:r w:rsidRPr="00AF0C91">
        <w:drawing>
          <wp:inline distT="0" distB="0" distL="0" distR="0" wp14:anchorId="4E3B241A" wp14:editId="4DE4CA84">
            <wp:extent cx="3200847" cy="695422"/>
            <wp:effectExtent l="0" t="0" r="0" b="9525"/>
            <wp:docPr id="108183179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831794" name="Picture 1" descr="A screen shot of a computer program&#10;&#10;Description automatically generated"/>
                    <pic:cNvPicPr/>
                  </pic:nvPicPr>
                  <pic:blipFill>
                    <a:blip r:embed="rId42"/>
                    <a:stretch>
                      <a:fillRect/>
                    </a:stretch>
                  </pic:blipFill>
                  <pic:spPr>
                    <a:xfrm>
                      <a:off x="0" y="0"/>
                      <a:ext cx="3200847" cy="695422"/>
                    </a:xfrm>
                    <a:prstGeom prst="rect">
                      <a:avLst/>
                    </a:prstGeom>
                  </pic:spPr>
                </pic:pic>
              </a:graphicData>
            </a:graphic>
          </wp:inline>
        </w:drawing>
      </w:r>
    </w:p>
    <w:p w14:paraId="18C3F0FC" w14:textId="7FFC8914" w:rsidR="00AF0C91" w:rsidRDefault="00AF0C91" w:rsidP="007E3A9D">
      <w:r>
        <w:t>Figure 2.11 – Check inspections are working properly and see permissions on the file.</w:t>
      </w:r>
    </w:p>
    <w:p w14:paraId="46949386" w14:textId="77777777" w:rsidR="00AF0C91" w:rsidRDefault="00AF0C91" w:rsidP="007E3A9D"/>
    <w:p w14:paraId="1FB0F6FA" w14:textId="0D77FBC3" w:rsidR="00AF0C91" w:rsidRDefault="00AF0C91" w:rsidP="007E3A9D">
      <w:r w:rsidRPr="00AF0C91">
        <w:drawing>
          <wp:inline distT="0" distB="0" distL="0" distR="0" wp14:anchorId="4F021DDD" wp14:editId="1F407FB4">
            <wp:extent cx="5630061" cy="1495634"/>
            <wp:effectExtent l="0" t="0" r="0" b="9525"/>
            <wp:docPr id="69520766"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0766" name="Picture 1" descr="A computer screen shot of a computer program&#10;&#10;Description automatically generated"/>
                    <pic:cNvPicPr/>
                  </pic:nvPicPr>
                  <pic:blipFill>
                    <a:blip r:embed="rId43"/>
                    <a:stretch>
                      <a:fillRect/>
                    </a:stretch>
                  </pic:blipFill>
                  <pic:spPr>
                    <a:xfrm>
                      <a:off x="0" y="0"/>
                      <a:ext cx="5630061" cy="1495634"/>
                    </a:xfrm>
                    <a:prstGeom prst="rect">
                      <a:avLst/>
                    </a:prstGeom>
                  </pic:spPr>
                </pic:pic>
              </a:graphicData>
            </a:graphic>
          </wp:inline>
        </w:drawing>
      </w:r>
    </w:p>
    <w:p w14:paraId="4674B313" w14:textId="16091AA7" w:rsidR="00AF0C91" w:rsidRDefault="00AF0C91" w:rsidP="007E3A9D">
      <w:r>
        <w:t>Figure 2.12 – Login as admin and check permissions on a file for guest user.  Access is denied.</w:t>
      </w:r>
    </w:p>
    <w:p w14:paraId="7EDC808A" w14:textId="77777777" w:rsidR="00AF0C91" w:rsidRDefault="00AF0C91" w:rsidP="007E3A9D"/>
    <w:p w14:paraId="595D86EC" w14:textId="59FA9683" w:rsidR="00AF0C91" w:rsidRDefault="00AF0C91" w:rsidP="007E3A9D">
      <w:r w:rsidRPr="00AF0C91">
        <w:drawing>
          <wp:inline distT="0" distB="0" distL="0" distR="0" wp14:anchorId="7D6D075D" wp14:editId="777320C4">
            <wp:extent cx="6343650" cy="1113155"/>
            <wp:effectExtent l="0" t="0" r="0" b="0"/>
            <wp:docPr id="1431662874"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662874" name="Picture 1" descr="A computer screen shot of a black screen&#10;&#10;Description automatically generated"/>
                    <pic:cNvPicPr/>
                  </pic:nvPicPr>
                  <pic:blipFill>
                    <a:blip r:embed="rId44"/>
                    <a:stretch>
                      <a:fillRect/>
                    </a:stretch>
                  </pic:blipFill>
                  <pic:spPr>
                    <a:xfrm>
                      <a:off x="0" y="0"/>
                      <a:ext cx="6343650" cy="1113155"/>
                    </a:xfrm>
                    <a:prstGeom prst="rect">
                      <a:avLst/>
                    </a:prstGeom>
                  </pic:spPr>
                </pic:pic>
              </a:graphicData>
            </a:graphic>
          </wp:inline>
        </w:drawing>
      </w:r>
    </w:p>
    <w:p w14:paraId="69B38091" w14:textId="7F2714E5" w:rsidR="00AF0C91" w:rsidRDefault="00AF0C91" w:rsidP="007E3A9D">
      <w:r>
        <w:t>Figure 2.13 – Change the permissions to allow read for admin.</w:t>
      </w:r>
    </w:p>
    <w:p w14:paraId="1C0FFD83" w14:textId="77777777" w:rsidR="00AF0C91" w:rsidRDefault="00AF0C91" w:rsidP="007E3A9D"/>
    <w:p w14:paraId="601B51CC" w14:textId="63AF597A" w:rsidR="00AF0C91" w:rsidRDefault="00AF0C91" w:rsidP="007E3A9D">
      <w:r w:rsidRPr="00AF0C91">
        <w:drawing>
          <wp:inline distT="0" distB="0" distL="0" distR="0" wp14:anchorId="59089667" wp14:editId="397EDBA3">
            <wp:extent cx="6839905" cy="962159"/>
            <wp:effectExtent l="0" t="0" r="0" b="9525"/>
            <wp:docPr id="183067279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72799" name="Picture 1" descr="A screen shot of a computer&#10;&#10;Description automatically generated"/>
                    <pic:cNvPicPr/>
                  </pic:nvPicPr>
                  <pic:blipFill>
                    <a:blip r:embed="rId45"/>
                    <a:stretch>
                      <a:fillRect/>
                    </a:stretch>
                  </pic:blipFill>
                  <pic:spPr>
                    <a:xfrm>
                      <a:off x="0" y="0"/>
                      <a:ext cx="6839905" cy="962159"/>
                    </a:xfrm>
                    <a:prstGeom prst="rect">
                      <a:avLst/>
                    </a:prstGeom>
                  </pic:spPr>
                </pic:pic>
              </a:graphicData>
            </a:graphic>
          </wp:inline>
        </w:drawing>
      </w:r>
    </w:p>
    <w:p w14:paraId="32893BF5" w14:textId="4B204BF0" w:rsidR="00AF0C91" w:rsidRDefault="00AF0C91" w:rsidP="007E3A9D">
      <w:r>
        <w:t>Figure 2.14</w:t>
      </w:r>
      <w:r w:rsidR="00A07FE3">
        <w:t xml:space="preserve"> – Switch to guest user, verify they can see developer notes text file.</w:t>
      </w:r>
    </w:p>
    <w:p w14:paraId="05023D47" w14:textId="77777777" w:rsidR="00A07FE3" w:rsidRDefault="00A07FE3" w:rsidP="007E3A9D"/>
    <w:p w14:paraId="0B93D727" w14:textId="77777777" w:rsidR="00A07FE3" w:rsidRDefault="00A07FE3" w:rsidP="007E3A9D"/>
    <w:p w14:paraId="01CB0E4E" w14:textId="004253C2" w:rsidR="00A07FE3" w:rsidRDefault="00A07FE3" w:rsidP="007E3A9D">
      <w:r w:rsidRPr="00A07FE3">
        <w:lastRenderedPageBreak/>
        <w:drawing>
          <wp:inline distT="0" distB="0" distL="0" distR="0" wp14:anchorId="01062314" wp14:editId="5C1CB5DE">
            <wp:extent cx="6858000" cy="1175385"/>
            <wp:effectExtent l="0" t="0" r="0" b="5715"/>
            <wp:docPr id="22438639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386399" name="Picture 1" descr="A screen shot of a computer program&#10;&#10;Description automatically generated"/>
                    <pic:cNvPicPr/>
                  </pic:nvPicPr>
                  <pic:blipFill>
                    <a:blip r:embed="rId46"/>
                    <a:stretch>
                      <a:fillRect/>
                    </a:stretch>
                  </pic:blipFill>
                  <pic:spPr>
                    <a:xfrm>
                      <a:off x="0" y="0"/>
                      <a:ext cx="6858000" cy="1175385"/>
                    </a:xfrm>
                    <a:prstGeom prst="rect">
                      <a:avLst/>
                    </a:prstGeom>
                  </pic:spPr>
                </pic:pic>
              </a:graphicData>
            </a:graphic>
          </wp:inline>
        </w:drawing>
      </w:r>
    </w:p>
    <w:p w14:paraId="66314588" w14:textId="1AFF6429" w:rsidR="00A07FE3" w:rsidRDefault="00A07FE3" w:rsidP="007E3A9D">
      <w:r>
        <w:t xml:space="preserve">Figure 2.15 – Change permissions on the text file as the developer </w:t>
      </w:r>
      <w:r w:rsidR="00947177">
        <w:t>revokes</w:t>
      </w:r>
      <w:r>
        <w:t xml:space="preserve"> any read rights outside them.</w:t>
      </w:r>
    </w:p>
    <w:p w14:paraId="4BBF48DA" w14:textId="77777777" w:rsidR="00A07FE3" w:rsidRDefault="00A07FE3" w:rsidP="007E3A9D"/>
    <w:p w14:paraId="242BD546" w14:textId="62D787E8" w:rsidR="00A07FE3" w:rsidRDefault="00A07FE3" w:rsidP="007E3A9D">
      <w:r w:rsidRPr="00A07FE3">
        <w:drawing>
          <wp:inline distT="0" distB="0" distL="0" distR="0" wp14:anchorId="0185B783" wp14:editId="3B398600">
            <wp:extent cx="6858000" cy="3079115"/>
            <wp:effectExtent l="0" t="0" r="0" b="6985"/>
            <wp:docPr id="1656978834" name="Picture 1" descr="A black screen with a check mark in a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978834" name="Picture 1" descr="A black screen with a check mark in a circle&#10;&#10;Description automatically generated"/>
                    <pic:cNvPicPr/>
                  </pic:nvPicPr>
                  <pic:blipFill>
                    <a:blip r:embed="rId47"/>
                    <a:stretch>
                      <a:fillRect/>
                    </a:stretch>
                  </pic:blipFill>
                  <pic:spPr>
                    <a:xfrm>
                      <a:off x="0" y="0"/>
                      <a:ext cx="6858000" cy="3079115"/>
                    </a:xfrm>
                    <a:prstGeom prst="rect">
                      <a:avLst/>
                    </a:prstGeom>
                  </pic:spPr>
                </pic:pic>
              </a:graphicData>
            </a:graphic>
          </wp:inline>
        </w:drawing>
      </w:r>
    </w:p>
    <w:p w14:paraId="47C5F4A8" w14:textId="66AFE4FF" w:rsidR="00A07FE3" w:rsidRDefault="00A07FE3" w:rsidP="007E3A9D">
      <w:r>
        <w:t>Figure 2.16 – Lab is complete.</w:t>
      </w:r>
    </w:p>
    <w:p w14:paraId="5B39C7C2" w14:textId="77777777" w:rsidR="00177605" w:rsidRPr="00177605" w:rsidRDefault="00177605" w:rsidP="00177605"/>
    <w:p w14:paraId="58C3B28E" w14:textId="6D121E79" w:rsidR="00041D04" w:rsidRDefault="00041D04" w:rsidP="00041D04">
      <w:pPr>
        <w:ind w:left="0"/>
      </w:pPr>
    </w:p>
    <w:p w14:paraId="03957769" w14:textId="1812A90D" w:rsidR="003B2B63" w:rsidRDefault="003B2B63" w:rsidP="00041D04">
      <w:pPr>
        <w:ind w:left="0"/>
      </w:pPr>
      <w:r>
        <w:br w:type="column"/>
      </w:r>
    </w:p>
    <w:p w14:paraId="3E47C5D4" w14:textId="7D9217CE" w:rsidR="004D6E19" w:rsidRDefault="005F6DD1" w:rsidP="004D6E19">
      <w:pPr>
        <w:pStyle w:val="Heading1"/>
        <w:tabs>
          <w:tab w:val="clear" w:pos="720"/>
        </w:tabs>
        <w:ind w:left="0" w:firstLine="0"/>
      </w:pPr>
      <w:bookmarkStart w:id="8" w:name="_Toc148908860"/>
      <w:r>
        <w:t>4</w:t>
      </w:r>
      <w:r w:rsidR="004D6E19">
        <w:t xml:space="preserve">.0 </w:t>
      </w:r>
      <w:r w:rsidR="004D6E19">
        <w:tab/>
        <w:t>References:</w:t>
      </w:r>
      <w:bookmarkEnd w:id="8"/>
    </w:p>
    <w:p w14:paraId="1209F322" w14:textId="77777777" w:rsidR="00255E8B" w:rsidRDefault="00255E8B" w:rsidP="00255E8B"/>
    <w:p w14:paraId="49929D6C" w14:textId="1444716C" w:rsidR="00A67DDD" w:rsidRPr="00947177" w:rsidRDefault="00255E8B" w:rsidP="001655F8">
      <w:pPr>
        <w:pStyle w:val="NormalWeb"/>
        <w:spacing w:before="0" w:beforeAutospacing="0" w:after="0" w:afterAutospacing="0" w:line="480" w:lineRule="atLeast"/>
        <w:ind w:left="720" w:hanging="720"/>
        <w:rPr>
          <w:color w:val="000000"/>
        </w:rPr>
      </w:pPr>
      <w:r w:rsidRPr="00947177">
        <w:t xml:space="preserve">[1] </w:t>
      </w:r>
      <w:r w:rsidR="001655F8" w:rsidRPr="00947177">
        <w:rPr>
          <w:i/>
          <w:iCs/>
          <w:color w:val="000000"/>
        </w:rPr>
        <w:t>KeePass</w:t>
      </w:r>
      <w:r w:rsidR="001655F8" w:rsidRPr="00947177">
        <w:rPr>
          <w:color w:val="000000"/>
        </w:rPr>
        <w:t xml:space="preserve">. (2022, July 13). Wikipedia. </w:t>
      </w:r>
      <w:hyperlink r:id="rId48" w:history="1">
        <w:r w:rsidR="00947177" w:rsidRPr="00947177">
          <w:rPr>
            <w:rStyle w:val="Hyperlink"/>
          </w:rPr>
          <w:t>https://en.wikipedia.org/wiki/KeePass</w:t>
        </w:r>
      </w:hyperlink>
    </w:p>
    <w:p w14:paraId="47640481" w14:textId="77777777" w:rsidR="00947177" w:rsidRPr="00947177" w:rsidRDefault="00947177" w:rsidP="001655F8">
      <w:pPr>
        <w:pStyle w:val="NormalWeb"/>
        <w:spacing w:before="0" w:beforeAutospacing="0" w:after="0" w:afterAutospacing="0" w:line="480" w:lineRule="atLeast"/>
        <w:ind w:left="720" w:hanging="720"/>
        <w:rPr>
          <w:color w:val="000000"/>
        </w:rPr>
      </w:pPr>
    </w:p>
    <w:p w14:paraId="1B8B9E6F" w14:textId="05AA8F5F" w:rsidR="00A67DDD" w:rsidRPr="00947177" w:rsidRDefault="00A67DDD" w:rsidP="00947177">
      <w:pPr>
        <w:pStyle w:val="NormalWeb"/>
        <w:spacing w:before="0" w:beforeAutospacing="0" w:after="0" w:afterAutospacing="0" w:line="360" w:lineRule="atLeast"/>
        <w:rPr>
          <w:color w:val="000000"/>
        </w:rPr>
      </w:pPr>
      <w:proofErr w:type="gramStart"/>
      <w:r w:rsidRPr="00947177">
        <w:rPr>
          <w:color w:val="000000"/>
        </w:rPr>
        <w:t>‌</w:t>
      </w:r>
      <w:r w:rsidR="00F67466" w:rsidRPr="00947177">
        <w:rPr>
          <w:color w:val="000000"/>
        </w:rPr>
        <w:t>[</w:t>
      </w:r>
      <w:proofErr w:type="gramEnd"/>
      <w:r w:rsidR="00F67466" w:rsidRPr="00947177">
        <w:rPr>
          <w:color w:val="000000"/>
        </w:rPr>
        <w:t xml:space="preserve">2] </w:t>
      </w:r>
      <w:r w:rsidR="00947177" w:rsidRPr="00947177">
        <w:rPr>
          <w:i/>
          <w:iCs/>
          <w:color w:val="000000"/>
        </w:rPr>
        <w:t>Permissions in Linux</w:t>
      </w:r>
      <w:r w:rsidR="00947177" w:rsidRPr="00947177">
        <w:rPr>
          <w:color w:val="000000"/>
        </w:rPr>
        <w:t> (2017) </w:t>
      </w:r>
      <w:proofErr w:type="spellStart"/>
      <w:r w:rsidR="00947177" w:rsidRPr="00947177">
        <w:rPr>
          <w:i/>
          <w:iCs/>
          <w:color w:val="000000"/>
        </w:rPr>
        <w:t>GeeksforGeeks</w:t>
      </w:r>
      <w:proofErr w:type="spellEnd"/>
      <w:r w:rsidR="00947177" w:rsidRPr="00947177">
        <w:rPr>
          <w:color w:val="000000"/>
        </w:rPr>
        <w:t xml:space="preserve">. Available at: </w:t>
      </w:r>
      <w:hyperlink r:id="rId49" w:history="1">
        <w:r w:rsidR="00947177" w:rsidRPr="00947177">
          <w:rPr>
            <w:rStyle w:val="Hyperlink"/>
          </w:rPr>
          <w:t>https://www.geeksforgeeks.org/permissions-in-linux/</w:t>
        </w:r>
      </w:hyperlink>
      <w:r w:rsidR="00947177" w:rsidRPr="00947177">
        <w:rPr>
          <w:color w:val="000000"/>
        </w:rPr>
        <w:t>.</w:t>
      </w:r>
    </w:p>
    <w:p w14:paraId="21FF9A3E" w14:textId="77777777" w:rsidR="00947177" w:rsidRPr="00947177" w:rsidRDefault="00947177" w:rsidP="00947177">
      <w:pPr>
        <w:pStyle w:val="NormalWeb"/>
        <w:spacing w:before="0" w:beforeAutospacing="0" w:after="0" w:afterAutospacing="0" w:line="360" w:lineRule="atLeast"/>
        <w:rPr>
          <w:color w:val="000000"/>
        </w:rPr>
      </w:pPr>
    </w:p>
    <w:p w14:paraId="67B670E3" w14:textId="7E04582B" w:rsidR="00B51D51" w:rsidRDefault="00F67466" w:rsidP="00947177">
      <w:pPr>
        <w:pStyle w:val="NormalWeb"/>
        <w:spacing w:before="0" w:beforeAutospacing="0" w:after="0" w:afterAutospacing="0" w:line="480" w:lineRule="atLeast"/>
        <w:ind w:left="720" w:hanging="720"/>
        <w:rPr>
          <w:color w:val="000000"/>
        </w:rPr>
      </w:pPr>
      <w:r w:rsidRPr="00947177">
        <w:rPr>
          <w:color w:val="000000"/>
        </w:rPr>
        <w:t xml:space="preserve">[3] </w:t>
      </w:r>
      <w:r w:rsidR="00947177" w:rsidRPr="00947177">
        <w:rPr>
          <w:color w:val="000000"/>
        </w:rPr>
        <w:t>Bibi, K. (n.d.). </w:t>
      </w:r>
      <w:r w:rsidR="00947177" w:rsidRPr="00947177">
        <w:rPr>
          <w:i/>
          <w:iCs/>
          <w:color w:val="000000"/>
        </w:rPr>
        <w:t>Steghide tutorial for beginners</w:t>
      </w:r>
      <w:r w:rsidR="00947177" w:rsidRPr="00947177">
        <w:rPr>
          <w:color w:val="000000"/>
        </w:rPr>
        <w:t xml:space="preserve">. </w:t>
      </w:r>
      <w:hyperlink r:id="rId50" w:history="1">
        <w:r w:rsidR="00947177" w:rsidRPr="008A06AB">
          <w:rPr>
            <w:rStyle w:val="Hyperlink"/>
          </w:rPr>
          <w:t>https://linuxhint.com/steghide-beginners-tutorial/</w:t>
        </w:r>
      </w:hyperlink>
    </w:p>
    <w:p w14:paraId="46FDA947" w14:textId="77777777" w:rsidR="00947177" w:rsidRPr="00947177" w:rsidRDefault="00947177" w:rsidP="00947177">
      <w:pPr>
        <w:pStyle w:val="NormalWeb"/>
        <w:spacing w:before="0" w:beforeAutospacing="0" w:after="0" w:afterAutospacing="0" w:line="480" w:lineRule="atLeast"/>
        <w:ind w:left="720" w:hanging="720"/>
        <w:rPr>
          <w:color w:val="000000"/>
        </w:rPr>
      </w:pPr>
    </w:p>
    <w:p w14:paraId="4AE7EAFE" w14:textId="77777777" w:rsidR="00947177" w:rsidRPr="00947177" w:rsidRDefault="00B51D51" w:rsidP="00947177">
      <w:pPr>
        <w:pStyle w:val="NormalWeb"/>
        <w:spacing w:before="0" w:beforeAutospacing="0" w:after="0" w:afterAutospacing="0" w:line="480" w:lineRule="atLeast"/>
        <w:ind w:left="720" w:hanging="720"/>
        <w:rPr>
          <w:color w:val="000000"/>
        </w:rPr>
      </w:pPr>
      <w:r w:rsidRPr="00947177">
        <w:rPr>
          <w:color w:val="000000"/>
        </w:rPr>
        <w:t xml:space="preserve">[4] </w:t>
      </w:r>
      <w:r w:rsidR="00947177" w:rsidRPr="00947177">
        <w:rPr>
          <w:i/>
          <w:iCs/>
          <w:color w:val="000000"/>
        </w:rPr>
        <w:t>Difference between Steganography and Cryptography</w:t>
      </w:r>
      <w:r w:rsidR="00947177" w:rsidRPr="00947177">
        <w:rPr>
          <w:color w:val="000000"/>
        </w:rPr>
        <w:t xml:space="preserve">. (2019, May 21). </w:t>
      </w:r>
      <w:proofErr w:type="spellStart"/>
      <w:r w:rsidR="00947177" w:rsidRPr="00947177">
        <w:rPr>
          <w:color w:val="000000"/>
        </w:rPr>
        <w:t>GeeksforGeeks</w:t>
      </w:r>
      <w:proofErr w:type="spellEnd"/>
      <w:r w:rsidR="00947177" w:rsidRPr="00947177">
        <w:rPr>
          <w:color w:val="000000"/>
        </w:rPr>
        <w:t>. https://www.geeksforgeeks.org/difference-between-steganography-and-cryptography/</w:t>
      </w:r>
    </w:p>
    <w:p w14:paraId="3E2EE0A6" w14:textId="77777777" w:rsidR="00947177" w:rsidRPr="00947177" w:rsidRDefault="00947177" w:rsidP="00947177">
      <w:pPr>
        <w:pStyle w:val="NormalWeb"/>
        <w:rPr>
          <w:color w:val="000000"/>
        </w:rPr>
      </w:pPr>
      <w:r w:rsidRPr="00947177">
        <w:rPr>
          <w:color w:val="000000"/>
        </w:rPr>
        <w:t>‌</w:t>
      </w:r>
    </w:p>
    <w:p w14:paraId="42D19733" w14:textId="276D19FF" w:rsidR="0011301E" w:rsidRPr="0011301E" w:rsidRDefault="0011301E" w:rsidP="0011301E">
      <w:pPr>
        <w:pStyle w:val="NormalWeb"/>
        <w:rPr>
          <w:rFonts w:ascii="Calibri" w:hAnsi="Calibri" w:cs="Calibri"/>
          <w:color w:val="000000"/>
          <w:sz w:val="27"/>
          <w:szCs w:val="27"/>
        </w:rPr>
      </w:pPr>
    </w:p>
    <w:p w14:paraId="6AFC8689" w14:textId="7DA2546B" w:rsidR="00F67466" w:rsidRPr="00F67466" w:rsidRDefault="0011301E" w:rsidP="0011301E">
      <w:pPr>
        <w:pStyle w:val="NormalWeb"/>
        <w:rPr>
          <w:rFonts w:ascii="Calibri" w:hAnsi="Calibri" w:cs="Calibri"/>
          <w:color w:val="000000"/>
          <w:sz w:val="27"/>
          <w:szCs w:val="27"/>
        </w:rPr>
      </w:pPr>
      <w:r w:rsidRPr="0011301E">
        <w:rPr>
          <w:rFonts w:ascii="Calibri" w:hAnsi="Calibri" w:cs="Calibri"/>
          <w:color w:val="000000"/>
          <w:sz w:val="27"/>
          <w:szCs w:val="27"/>
        </w:rPr>
        <w:t>‌</w:t>
      </w:r>
    </w:p>
    <w:p w14:paraId="72F7EA1A" w14:textId="77777777" w:rsidR="00F67466" w:rsidRPr="00F67466" w:rsidRDefault="00F67466" w:rsidP="00F67466">
      <w:pPr>
        <w:pStyle w:val="NormalWeb"/>
        <w:rPr>
          <w:rFonts w:ascii="Calibri" w:hAnsi="Calibri" w:cs="Calibri"/>
          <w:color w:val="000000"/>
          <w:sz w:val="27"/>
          <w:szCs w:val="27"/>
        </w:rPr>
      </w:pPr>
    </w:p>
    <w:p w14:paraId="3F6B27A7" w14:textId="2BDCD4FE" w:rsidR="00F67466" w:rsidRPr="00F67466" w:rsidRDefault="00F67466" w:rsidP="00F67466">
      <w:pPr>
        <w:pStyle w:val="NormalWeb"/>
        <w:rPr>
          <w:rFonts w:ascii="Calibri" w:hAnsi="Calibri" w:cs="Calibri"/>
          <w:color w:val="000000"/>
          <w:sz w:val="27"/>
          <w:szCs w:val="27"/>
        </w:rPr>
      </w:pPr>
      <w:r w:rsidRPr="00F67466">
        <w:rPr>
          <w:rFonts w:ascii="Calibri" w:hAnsi="Calibri" w:cs="Calibri"/>
          <w:color w:val="000000"/>
          <w:sz w:val="27"/>
          <w:szCs w:val="27"/>
        </w:rPr>
        <w:t>‌</w:t>
      </w:r>
    </w:p>
    <w:p w14:paraId="2C03D3D6" w14:textId="0CDD1148" w:rsidR="00F67466" w:rsidRDefault="00F67466" w:rsidP="00F67466">
      <w:pPr>
        <w:pStyle w:val="NormalWeb"/>
        <w:rPr>
          <w:rFonts w:ascii="Calibri" w:hAnsi="Calibri" w:cs="Calibri"/>
          <w:color w:val="000000"/>
          <w:sz w:val="27"/>
          <w:szCs w:val="27"/>
        </w:rPr>
      </w:pPr>
      <w:r w:rsidRPr="00F67466">
        <w:rPr>
          <w:rFonts w:ascii="Calibri" w:hAnsi="Calibri" w:cs="Calibri"/>
          <w:color w:val="000000"/>
          <w:sz w:val="27"/>
          <w:szCs w:val="27"/>
        </w:rPr>
        <w:t>‌</w:t>
      </w:r>
    </w:p>
    <w:p w14:paraId="6893AA13" w14:textId="29E2864B" w:rsidR="004D6E19" w:rsidRPr="00A82F76" w:rsidRDefault="004D6E19" w:rsidP="00F67466">
      <w:pPr>
        <w:ind w:left="0"/>
        <w:rPr>
          <w:szCs w:val="24"/>
        </w:rPr>
      </w:pPr>
    </w:p>
    <w:p w14:paraId="204720EF" w14:textId="6D261229" w:rsidR="0003243F" w:rsidRPr="00A82F76" w:rsidRDefault="004D6E19" w:rsidP="0003243F">
      <w:pPr>
        <w:jc w:val="center"/>
        <w:rPr>
          <w:szCs w:val="24"/>
        </w:rPr>
      </w:pPr>
      <w:r w:rsidRPr="00A82F76">
        <w:rPr>
          <w:szCs w:val="24"/>
        </w:rPr>
        <w:br w:type="column"/>
      </w:r>
    </w:p>
    <w:p w14:paraId="0F1B3A0A" w14:textId="5FC69AF2" w:rsidR="009D6A10" w:rsidRDefault="008778F9" w:rsidP="006F18EA">
      <w:pPr>
        <w:pStyle w:val="Heading1"/>
        <w:tabs>
          <w:tab w:val="clear" w:pos="720"/>
        </w:tabs>
      </w:pPr>
      <w:bookmarkStart w:id="9" w:name="_Toc334629032"/>
      <w:bookmarkStart w:id="10" w:name="_Toc334693197"/>
      <w:bookmarkStart w:id="11" w:name="_Toc335936748"/>
      <w:bookmarkStart w:id="12" w:name="_Toc211093306"/>
      <w:bookmarkStart w:id="13" w:name="_Toc211093399"/>
      <w:bookmarkStart w:id="14" w:name="_Toc148908861"/>
      <w:r>
        <w:t>5</w:t>
      </w:r>
      <w:r w:rsidR="005377C1">
        <w:t>.0</w:t>
      </w:r>
      <w:r w:rsidR="4F55B2D4">
        <w:t xml:space="preserve"> </w:t>
      </w:r>
      <w:r w:rsidR="0075659C">
        <w:tab/>
      </w:r>
      <w:r w:rsidR="00247A3A">
        <w:t>Activity</w:t>
      </w:r>
      <w:r w:rsidR="009D6A10">
        <w:t xml:space="preserve"> Log</w:t>
      </w:r>
      <w:bookmarkEnd w:id="9"/>
      <w:bookmarkEnd w:id="10"/>
      <w:bookmarkEnd w:id="11"/>
      <w:bookmarkEnd w:id="12"/>
      <w:bookmarkEnd w:id="13"/>
      <w:bookmarkEnd w:id="14"/>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4A65E8C2" w:rsidR="009D6A10" w:rsidRPr="00F160C0" w:rsidRDefault="00CF1C11" w:rsidP="00F160C0">
            <w:pPr>
              <w:autoSpaceDE w:val="0"/>
              <w:autoSpaceDN w:val="0"/>
              <w:adjustRightInd w:val="0"/>
              <w:ind w:left="0"/>
              <w:rPr>
                <w:rFonts w:ascii="Arial" w:hAnsi="Arial" w:cs="Arial"/>
                <w:sz w:val="20"/>
              </w:rPr>
            </w:pPr>
            <w:r>
              <w:rPr>
                <w:rFonts w:ascii="Arial" w:hAnsi="Arial" w:cs="Arial"/>
                <w:sz w:val="20"/>
              </w:rPr>
              <w:t>10/</w:t>
            </w:r>
            <w:r w:rsidR="003B2B63">
              <w:rPr>
                <w:rFonts w:ascii="Arial" w:hAnsi="Arial" w:cs="Arial"/>
                <w:sz w:val="20"/>
              </w:rPr>
              <w:t>22</w:t>
            </w:r>
            <w:r>
              <w:rPr>
                <w:rFonts w:ascii="Arial" w:hAnsi="Arial" w:cs="Arial"/>
                <w:sz w:val="20"/>
              </w:rPr>
              <w:t>/</w:t>
            </w:r>
            <w:r w:rsidR="00D94693">
              <w:rPr>
                <w:rFonts w:ascii="Arial" w:hAnsi="Arial" w:cs="Arial"/>
                <w:sz w:val="20"/>
              </w:rPr>
              <w:t>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043B68DE" w:rsidR="2B3D40CA" w:rsidRDefault="2B3D40CA" w:rsidP="2B3D40CA">
      <w:pPr>
        <w:ind w:left="0"/>
      </w:pPr>
    </w:p>
    <w:sectPr w:rsidR="2B3D40CA" w:rsidSect="00170E49">
      <w:footerReference w:type="first" r:id="rId51"/>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98BA5" w14:textId="77777777" w:rsidR="00353FBF" w:rsidRDefault="00353FBF">
      <w:r>
        <w:separator/>
      </w:r>
    </w:p>
  </w:endnote>
  <w:endnote w:type="continuationSeparator" w:id="0">
    <w:p w14:paraId="3ADA229C" w14:textId="77777777" w:rsidR="00353FBF" w:rsidRDefault="00353F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4317F" w14:textId="77777777" w:rsidR="00353FBF" w:rsidRDefault="00353FBF">
      <w:r>
        <w:separator/>
      </w:r>
    </w:p>
  </w:footnote>
  <w:footnote w:type="continuationSeparator" w:id="0">
    <w:p w14:paraId="7FDF710A" w14:textId="77777777" w:rsidR="00353FBF" w:rsidRDefault="00353F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38B1772"/>
    <w:multiLevelType w:val="multilevel"/>
    <w:tmpl w:val="2E2E05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8"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2"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7"/>
  </w:num>
  <w:num w:numId="2" w16cid:durableId="844251328">
    <w:abstractNumId w:val="8"/>
  </w:num>
  <w:num w:numId="3" w16cid:durableId="1004435940">
    <w:abstractNumId w:val="21"/>
  </w:num>
  <w:num w:numId="4" w16cid:durableId="1939438126">
    <w:abstractNumId w:val="0"/>
  </w:num>
  <w:num w:numId="5" w16cid:durableId="507018331">
    <w:abstractNumId w:val="1"/>
  </w:num>
  <w:num w:numId="6" w16cid:durableId="537426318">
    <w:abstractNumId w:val="0"/>
  </w:num>
  <w:num w:numId="7" w16cid:durableId="1298681008">
    <w:abstractNumId w:val="16"/>
  </w:num>
  <w:num w:numId="8" w16cid:durableId="848523500">
    <w:abstractNumId w:val="9"/>
  </w:num>
  <w:num w:numId="9" w16cid:durableId="228853509">
    <w:abstractNumId w:val="2"/>
  </w:num>
  <w:num w:numId="10" w16cid:durableId="502210641">
    <w:abstractNumId w:val="4"/>
  </w:num>
  <w:num w:numId="11" w16cid:durableId="1376739646">
    <w:abstractNumId w:val="14"/>
  </w:num>
  <w:num w:numId="12" w16cid:durableId="321546038">
    <w:abstractNumId w:val="5"/>
  </w:num>
  <w:num w:numId="13" w16cid:durableId="533274687">
    <w:abstractNumId w:val="20"/>
  </w:num>
  <w:num w:numId="14" w16cid:durableId="626204946">
    <w:abstractNumId w:val="15"/>
  </w:num>
  <w:num w:numId="15" w16cid:durableId="2131319978">
    <w:abstractNumId w:val="10"/>
  </w:num>
  <w:num w:numId="16" w16cid:durableId="2085104414">
    <w:abstractNumId w:val="13"/>
  </w:num>
  <w:num w:numId="17" w16cid:durableId="1524392071">
    <w:abstractNumId w:val="11"/>
  </w:num>
  <w:num w:numId="18" w16cid:durableId="299726041">
    <w:abstractNumId w:val="17"/>
  </w:num>
  <w:num w:numId="19" w16cid:durableId="1533885588">
    <w:abstractNumId w:val="19"/>
  </w:num>
  <w:num w:numId="20" w16cid:durableId="634260392">
    <w:abstractNumId w:val="12"/>
  </w:num>
  <w:num w:numId="21" w16cid:durableId="1135634762">
    <w:abstractNumId w:val="6"/>
  </w:num>
  <w:num w:numId="22" w16cid:durableId="170073038">
    <w:abstractNumId w:val="22"/>
  </w:num>
  <w:num w:numId="23" w16cid:durableId="5059580">
    <w:abstractNumId w:val="18"/>
  </w:num>
  <w:num w:numId="24" w16cid:durableId="7311214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7554"/>
    <w:rsid w:val="00031E26"/>
    <w:rsid w:val="0003243F"/>
    <w:rsid w:val="00034DC0"/>
    <w:rsid w:val="000376FC"/>
    <w:rsid w:val="00037835"/>
    <w:rsid w:val="000378A9"/>
    <w:rsid w:val="00041D04"/>
    <w:rsid w:val="00042016"/>
    <w:rsid w:val="000512A5"/>
    <w:rsid w:val="00051D43"/>
    <w:rsid w:val="000555F2"/>
    <w:rsid w:val="00057C7F"/>
    <w:rsid w:val="000630ED"/>
    <w:rsid w:val="00067EDC"/>
    <w:rsid w:val="0007435E"/>
    <w:rsid w:val="00082497"/>
    <w:rsid w:val="00083C37"/>
    <w:rsid w:val="00084696"/>
    <w:rsid w:val="000A0697"/>
    <w:rsid w:val="000A50FE"/>
    <w:rsid w:val="000A7AB8"/>
    <w:rsid w:val="000B12FB"/>
    <w:rsid w:val="000B35BA"/>
    <w:rsid w:val="000B5C8E"/>
    <w:rsid w:val="000C40C7"/>
    <w:rsid w:val="000C6452"/>
    <w:rsid w:val="000C7404"/>
    <w:rsid w:val="000D3D0E"/>
    <w:rsid w:val="000E492F"/>
    <w:rsid w:val="000E650F"/>
    <w:rsid w:val="000E68C9"/>
    <w:rsid w:val="000E6D6E"/>
    <w:rsid w:val="000F013E"/>
    <w:rsid w:val="000F1F12"/>
    <w:rsid w:val="000F65F5"/>
    <w:rsid w:val="000F6E4F"/>
    <w:rsid w:val="001017F3"/>
    <w:rsid w:val="001026EB"/>
    <w:rsid w:val="00106C72"/>
    <w:rsid w:val="00110CF5"/>
    <w:rsid w:val="0011301E"/>
    <w:rsid w:val="0011407A"/>
    <w:rsid w:val="001143C8"/>
    <w:rsid w:val="00120667"/>
    <w:rsid w:val="00132805"/>
    <w:rsid w:val="00134345"/>
    <w:rsid w:val="00135982"/>
    <w:rsid w:val="00140BFB"/>
    <w:rsid w:val="00140DA2"/>
    <w:rsid w:val="00140E71"/>
    <w:rsid w:val="00141C66"/>
    <w:rsid w:val="0014310D"/>
    <w:rsid w:val="0014376F"/>
    <w:rsid w:val="00150D6C"/>
    <w:rsid w:val="00151ABD"/>
    <w:rsid w:val="00153D09"/>
    <w:rsid w:val="001548FF"/>
    <w:rsid w:val="001625D2"/>
    <w:rsid w:val="00165436"/>
    <w:rsid w:val="001655F8"/>
    <w:rsid w:val="00165CAC"/>
    <w:rsid w:val="00170E49"/>
    <w:rsid w:val="00177605"/>
    <w:rsid w:val="00177DC1"/>
    <w:rsid w:val="001849D2"/>
    <w:rsid w:val="00185C65"/>
    <w:rsid w:val="00190D22"/>
    <w:rsid w:val="00191684"/>
    <w:rsid w:val="00192F9E"/>
    <w:rsid w:val="00194592"/>
    <w:rsid w:val="001967A2"/>
    <w:rsid w:val="00197B60"/>
    <w:rsid w:val="001A2F53"/>
    <w:rsid w:val="001A5D9B"/>
    <w:rsid w:val="001A5FA8"/>
    <w:rsid w:val="001B06A0"/>
    <w:rsid w:val="001B6A2C"/>
    <w:rsid w:val="001B7BA6"/>
    <w:rsid w:val="001C2A6F"/>
    <w:rsid w:val="001C33EA"/>
    <w:rsid w:val="001C33EC"/>
    <w:rsid w:val="001C5AA1"/>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1604B"/>
    <w:rsid w:val="00220F2D"/>
    <w:rsid w:val="0022126D"/>
    <w:rsid w:val="00221A38"/>
    <w:rsid w:val="00226554"/>
    <w:rsid w:val="00230D42"/>
    <w:rsid w:val="0023106F"/>
    <w:rsid w:val="00235EC0"/>
    <w:rsid w:val="00237A56"/>
    <w:rsid w:val="002436B4"/>
    <w:rsid w:val="0024454D"/>
    <w:rsid w:val="00247A3A"/>
    <w:rsid w:val="00251483"/>
    <w:rsid w:val="00255D57"/>
    <w:rsid w:val="00255E8B"/>
    <w:rsid w:val="00256DCF"/>
    <w:rsid w:val="002578AB"/>
    <w:rsid w:val="00266A3C"/>
    <w:rsid w:val="00266BC8"/>
    <w:rsid w:val="00271229"/>
    <w:rsid w:val="00271F23"/>
    <w:rsid w:val="00273576"/>
    <w:rsid w:val="00274B6C"/>
    <w:rsid w:val="00283EC2"/>
    <w:rsid w:val="00290A9B"/>
    <w:rsid w:val="002965EE"/>
    <w:rsid w:val="00297205"/>
    <w:rsid w:val="002973FE"/>
    <w:rsid w:val="00297AE8"/>
    <w:rsid w:val="00297D18"/>
    <w:rsid w:val="002A1C76"/>
    <w:rsid w:val="002A2846"/>
    <w:rsid w:val="002A414E"/>
    <w:rsid w:val="002A5882"/>
    <w:rsid w:val="002A5975"/>
    <w:rsid w:val="002B129C"/>
    <w:rsid w:val="002B1834"/>
    <w:rsid w:val="002B1C50"/>
    <w:rsid w:val="002B2078"/>
    <w:rsid w:val="002B33EF"/>
    <w:rsid w:val="002C122A"/>
    <w:rsid w:val="002C7DCA"/>
    <w:rsid w:val="002D2B47"/>
    <w:rsid w:val="002D3D2C"/>
    <w:rsid w:val="002D42CA"/>
    <w:rsid w:val="002D50DD"/>
    <w:rsid w:val="002E71D8"/>
    <w:rsid w:val="002F1D0C"/>
    <w:rsid w:val="002F2D64"/>
    <w:rsid w:val="002F3FB1"/>
    <w:rsid w:val="002F5FBB"/>
    <w:rsid w:val="00303E41"/>
    <w:rsid w:val="00305158"/>
    <w:rsid w:val="00310ACD"/>
    <w:rsid w:val="0031427A"/>
    <w:rsid w:val="003153AE"/>
    <w:rsid w:val="0031615A"/>
    <w:rsid w:val="00321040"/>
    <w:rsid w:val="003240C7"/>
    <w:rsid w:val="00325ED7"/>
    <w:rsid w:val="00327525"/>
    <w:rsid w:val="003306EA"/>
    <w:rsid w:val="00332206"/>
    <w:rsid w:val="0033305E"/>
    <w:rsid w:val="0033462E"/>
    <w:rsid w:val="00335AE8"/>
    <w:rsid w:val="00341037"/>
    <w:rsid w:val="00341090"/>
    <w:rsid w:val="00345468"/>
    <w:rsid w:val="00347CAB"/>
    <w:rsid w:val="003537E8"/>
    <w:rsid w:val="00353927"/>
    <w:rsid w:val="00353DD1"/>
    <w:rsid w:val="00353FBF"/>
    <w:rsid w:val="00354D12"/>
    <w:rsid w:val="00363174"/>
    <w:rsid w:val="00373AA7"/>
    <w:rsid w:val="00373C15"/>
    <w:rsid w:val="00375FA2"/>
    <w:rsid w:val="00376D1D"/>
    <w:rsid w:val="00382242"/>
    <w:rsid w:val="00384C6B"/>
    <w:rsid w:val="003934BA"/>
    <w:rsid w:val="003951C6"/>
    <w:rsid w:val="00396CF5"/>
    <w:rsid w:val="003A0986"/>
    <w:rsid w:val="003A5D1D"/>
    <w:rsid w:val="003B22EA"/>
    <w:rsid w:val="003B2B63"/>
    <w:rsid w:val="003B4405"/>
    <w:rsid w:val="003B5212"/>
    <w:rsid w:val="003B5E6A"/>
    <w:rsid w:val="003B6447"/>
    <w:rsid w:val="003C1294"/>
    <w:rsid w:val="003C3269"/>
    <w:rsid w:val="003C441C"/>
    <w:rsid w:val="003C61D7"/>
    <w:rsid w:val="003D1F8C"/>
    <w:rsid w:val="003D3205"/>
    <w:rsid w:val="003D510D"/>
    <w:rsid w:val="003D511B"/>
    <w:rsid w:val="003D5B43"/>
    <w:rsid w:val="003D67D5"/>
    <w:rsid w:val="003D7946"/>
    <w:rsid w:val="003D7E32"/>
    <w:rsid w:val="003E080B"/>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048"/>
    <w:rsid w:val="00413F54"/>
    <w:rsid w:val="00414C62"/>
    <w:rsid w:val="00415A70"/>
    <w:rsid w:val="00422626"/>
    <w:rsid w:val="00423C48"/>
    <w:rsid w:val="004271F7"/>
    <w:rsid w:val="00427A4E"/>
    <w:rsid w:val="00427DA5"/>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135B"/>
    <w:rsid w:val="004B227A"/>
    <w:rsid w:val="004B3C59"/>
    <w:rsid w:val="004B404A"/>
    <w:rsid w:val="004B6534"/>
    <w:rsid w:val="004B791B"/>
    <w:rsid w:val="004C01DA"/>
    <w:rsid w:val="004C29FD"/>
    <w:rsid w:val="004C2EB7"/>
    <w:rsid w:val="004C2F47"/>
    <w:rsid w:val="004C4D77"/>
    <w:rsid w:val="004D130A"/>
    <w:rsid w:val="004D4442"/>
    <w:rsid w:val="004D65C2"/>
    <w:rsid w:val="004D6E19"/>
    <w:rsid w:val="004D7608"/>
    <w:rsid w:val="004E0851"/>
    <w:rsid w:val="004E28AB"/>
    <w:rsid w:val="004F4D02"/>
    <w:rsid w:val="004F7157"/>
    <w:rsid w:val="005021FC"/>
    <w:rsid w:val="00503D63"/>
    <w:rsid w:val="00506009"/>
    <w:rsid w:val="0051093C"/>
    <w:rsid w:val="00513E8D"/>
    <w:rsid w:val="0051492B"/>
    <w:rsid w:val="00520EBC"/>
    <w:rsid w:val="00527473"/>
    <w:rsid w:val="00533B82"/>
    <w:rsid w:val="005377C1"/>
    <w:rsid w:val="0054249E"/>
    <w:rsid w:val="00542BC6"/>
    <w:rsid w:val="00545191"/>
    <w:rsid w:val="00546F2A"/>
    <w:rsid w:val="00551ACE"/>
    <w:rsid w:val="00551D4B"/>
    <w:rsid w:val="0055276C"/>
    <w:rsid w:val="00554083"/>
    <w:rsid w:val="00565425"/>
    <w:rsid w:val="005662FA"/>
    <w:rsid w:val="00575931"/>
    <w:rsid w:val="00576D4D"/>
    <w:rsid w:val="005807BE"/>
    <w:rsid w:val="0058304D"/>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5E7383"/>
    <w:rsid w:val="005F6DD1"/>
    <w:rsid w:val="0060015A"/>
    <w:rsid w:val="00600512"/>
    <w:rsid w:val="006022F3"/>
    <w:rsid w:val="00604129"/>
    <w:rsid w:val="006048DC"/>
    <w:rsid w:val="00607D94"/>
    <w:rsid w:val="0061216F"/>
    <w:rsid w:val="00612182"/>
    <w:rsid w:val="00612654"/>
    <w:rsid w:val="006130D2"/>
    <w:rsid w:val="006177F4"/>
    <w:rsid w:val="00620E5B"/>
    <w:rsid w:val="00623274"/>
    <w:rsid w:val="00624250"/>
    <w:rsid w:val="00633791"/>
    <w:rsid w:val="0063673B"/>
    <w:rsid w:val="00636749"/>
    <w:rsid w:val="006477BA"/>
    <w:rsid w:val="00650DB7"/>
    <w:rsid w:val="00651960"/>
    <w:rsid w:val="0065661A"/>
    <w:rsid w:val="00656B8C"/>
    <w:rsid w:val="00660397"/>
    <w:rsid w:val="00661775"/>
    <w:rsid w:val="006638A1"/>
    <w:rsid w:val="00671A36"/>
    <w:rsid w:val="00671FF6"/>
    <w:rsid w:val="00672A08"/>
    <w:rsid w:val="00674D94"/>
    <w:rsid w:val="00676D4D"/>
    <w:rsid w:val="00684618"/>
    <w:rsid w:val="006852BE"/>
    <w:rsid w:val="0068593F"/>
    <w:rsid w:val="00685AB3"/>
    <w:rsid w:val="0068646F"/>
    <w:rsid w:val="006910E9"/>
    <w:rsid w:val="00691C4D"/>
    <w:rsid w:val="00693D70"/>
    <w:rsid w:val="00694487"/>
    <w:rsid w:val="0069585B"/>
    <w:rsid w:val="00696BBA"/>
    <w:rsid w:val="006A05BE"/>
    <w:rsid w:val="006A2275"/>
    <w:rsid w:val="006A253D"/>
    <w:rsid w:val="006A3ED9"/>
    <w:rsid w:val="006A6CFD"/>
    <w:rsid w:val="006B0A15"/>
    <w:rsid w:val="006B0DBF"/>
    <w:rsid w:val="006B3ECE"/>
    <w:rsid w:val="006B529B"/>
    <w:rsid w:val="006B6762"/>
    <w:rsid w:val="006C0E74"/>
    <w:rsid w:val="006C1EDD"/>
    <w:rsid w:val="006C41F6"/>
    <w:rsid w:val="006D1F8E"/>
    <w:rsid w:val="006D2AC1"/>
    <w:rsid w:val="006D4BB5"/>
    <w:rsid w:val="006D7673"/>
    <w:rsid w:val="006E219C"/>
    <w:rsid w:val="006E76E3"/>
    <w:rsid w:val="006F1887"/>
    <w:rsid w:val="006F18EA"/>
    <w:rsid w:val="006F1E41"/>
    <w:rsid w:val="006F27FD"/>
    <w:rsid w:val="006F38C1"/>
    <w:rsid w:val="00702F07"/>
    <w:rsid w:val="00703211"/>
    <w:rsid w:val="007043EB"/>
    <w:rsid w:val="00704B88"/>
    <w:rsid w:val="007207B8"/>
    <w:rsid w:val="00720D34"/>
    <w:rsid w:val="0072282C"/>
    <w:rsid w:val="0072306A"/>
    <w:rsid w:val="00727720"/>
    <w:rsid w:val="00727CFB"/>
    <w:rsid w:val="0073284D"/>
    <w:rsid w:val="0073305F"/>
    <w:rsid w:val="0073682F"/>
    <w:rsid w:val="00736C9F"/>
    <w:rsid w:val="007374B8"/>
    <w:rsid w:val="00741A9A"/>
    <w:rsid w:val="00741C6D"/>
    <w:rsid w:val="00741CB4"/>
    <w:rsid w:val="00742AED"/>
    <w:rsid w:val="007460C8"/>
    <w:rsid w:val="00746A43"/>
    <w:rsid w:val="00751B0D"/>
    <w:rsid w:val="00753E3C"/>
    <w:rsid w:val="0075659C"/>
    <w:rsid w:val="00760D31"/>
    <w:rsid w:val="007613B2"/>
    <w:rsid w:val="00763647"/>
    <w:rsid w:val="007637EC"/>
    <w:rsid w:val="00770991"/>
    <w:rsid w:val="00771232"/>
    <w:rsid w:val="00772792"/>
    <w:rsid w:val="007748CC"/>
    <w:rsid w:val="007811D5"/>
    <w:rsid w:val="007850F0"/>
    <w:rsid w:val="00786A9D"/>
    <w:rsid w:val="007948C8"/>
    <w:rsid w:val="007A10E0"/>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3A9D"/>
    <w:rsid w:val="007E626B"/>
    <w:rsid w:val="007F2250"/>
    <w:rsid w:val="007F5199"/>
    <w:rsid w:val="00807AC3"/>
    <w:rsid w:val="008142D4"/>
    <w:rsid w:val="00824990"/>
    <w:rsid w:val="0082507D"/>
    <w:rsid w:val="008317D2"/>
    <w:rsid w:val="00831B7A"/>
    <w:rsid w:val="0083220B"/>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778F9"/>
    <w:rsid w:val="0088043F"/>
    <w:rsid w:val="00881DA0"/>
    <w:rsid w:val="00882A7F"/>
    <w:rsid w:val="0088310C"/>
    <w:rsid w:val="00883289"/>
    <w:rsid w:val="008841DB"/>
    <w:rsid w:val="008849DA"/>
    <w:rsid w:val="00890314"/>
    <w:rsid w:val="008903DD"/>
    <w:rsid w:val="00893F08"/>
    <w:rsid w:val="0089446D"/>
    <w:rsid w:val="008A0C92"/>
    <w:rsid w:val="008A2E10"/>
    <w:rsid w:val="008A4E15"/>
    <w:rsid w:val="008A5EDA"/>
    <w:rsid w:val="008B1A95"/>
    <w:rsid w:val="008B2BCF"/>
    <w:rsid w:val="008B4520"/>
    <w:rsid w:val="008B75F7"/>
    <w:rsid w:val="008C4A47"/>
    <w:rsid w:val="008D1A43"/>
    <w:rsid w:val="008D26BE"/>
    <w:rsid w:val="008E0175"/>
    <w:rsid w:val="008E0BB5"/>
    <w:rsid w:val="008E1448"/>
    <w:rsid w:val="008E4480"/>
    <w:rsid w:val="008E537F"/>
    <w:rsid w:val="008E5A7C"/>
    <w:rsid w:val="008E63D6"/>
    <w:rsid w:val="008E72A5"/>
    <w:rsid w:val="008F0074"/>
    <w:rsid w:val="008F0794"/>
    <w:rsid w:val="008F1730"/>
    <w:rsid w:val="0090112F"/>
    <w:rsid w:val="00905069"/>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47177"/>
    <w:rsid w:val="00947E1B"/>
    <w:rsid w:val="00954A37"/>
    <w:rsid w:val="00960403"/>
    <w:rsid w:val="00962DCF"/>
    <w:rsid w:val="00965F49"/>
    <w:rsid w:val="00970E78"/>
    <w:rsid w:val="00973499"/>
    <w:rsid w:val="00973F03"/>
    <w:rsid w:val="009821FA"/>
    <w:rsid w:val="009842A2"/>
    <w:rsid w:val="00984AFB"/>
    <w:rsid w:val="00985C62"/>
    <w:rsid w:val="00987081"/>
    <w:rsid w:val="00990B31"/>
    <w:rsid w:val="0099677B"/>
    <w:rsid w:val="009A232B"/>
    <w:rsid w:val="009A350D"/>
    <w:rsid w:val="009A4F2C"/>
    <w:rsid w:val="009B1720"/>
    <w:rsid w:val="009B38B2"/>
    <w:rsid w:val="009B5070"/>
    <w:rsid w:val="009C1E9C"/>
    <w:rsid w:val="009C33DB"/>
    <w:rsid w:val="009C5564"/>
    <w:rsid w:val="009D1451"/>
    <w:rsid w:val="009D1D73"/>
    <w:rsid w:val="009D252D"/>
    <w:rsid w:val="009D273B"/>
    <w:rsid w:val="009D6A10"/>
    <w:rsid w:val="009D6AE2"/>
    <w:rsid w:val="009E3638"/>
    <w:rsid w:val="009E376C"/>
    <w:rsid w:val="009E423B"/>
    <w:rsid w:val="009E5A4D"/>
    <w:rsid w:val="009F3EF4"/>
    <w:rsid w:val="009F4662"/>
    <w:rsid w:val="009F55CD"/>
    <w:rsid w:val="00A0091A"/>
    <w:rsid w:val="00A01FA2"/>
    <w:rsid w:val="00A02361"/>
    <w:rsid w:val="00A076D5"/>
    <w:rsid w:val="00A07FE3"/>
    <w:rsid w:val="00A1272A"/>
    <w:rsid w:val="00A1338C"/>
    <w:rsid w:val="00A21966"/>
    <w:rsid w:val="00A21EF7"/>
    <w:rsid w:val="00A225D6"/>
    <w:rsid w:val="00A26497"/>
    <w:rsid w:val="00A30A8A"/>
    <w:rsid w:val="00A317C7"/>
    <w:rsid w:val="00A3297B"/>
    <w:rsid w:val="00A36660"/>
    <w:rsid w:val="00A374FA"/>
    <w:rsid w:val="00A456B9"/>
    <w:rsid w:val="00A45F75"/>
    <w:rsid w:val="00A46B35"/>
    <w:rsid w:val="00A500F6"/>
    <w:rsid w:val="00A51851"/>
    <w:rsid w:val="00A51947"/>
    <w:rsid w:val="00A51CDE"/>
    <w:rsid w:val="00A552BA"/>
    <w:rsid w:val="00A55994"/>
    <w:rsid w:val="00A62D09"/>
    <w:rsid w:val="00A63EE6"/>
    <w:rsid w:val="00A66056"/>
    <w:rsid w:val="00A66F09"/>
    <w:rsid w:val="00A673E8"/>
    <w:rsid w:val="00A67DDD"/>
    <w:rsid w:val="00A8172E"/>
    <w:rsid w:val="00A82F76"/>
    <w:rsid w:val="00A8459A"/>
    <w:rsid w:val="00A8484F"/>
    <w:rsid w:val="00A84FF9"/>
    <w:rsid w:val="00A93CC8"/>
    <w:rsid w:val="00A9493A"/>
    <w:rsid w:val="00A9784E"/>
    <w:rsid w:val="00A97AEF"/>
    <w:rsid w:val="00AA0BDC"/>
    <w:rsid w:val="00AA432A"/>
    <w:rsid w:val="00AA5D08"/>
    <w:rsid w:val="00AB0192"/>
    <w:rsid w:val="00AB7690"/>
    <w:rsid w:val="00AC2AA7"/>
    <w:rsid w:val="00AD0C8F"/>
    <w:rsid w:val="00AD3388"/>
    <w:rsid w:val="00AD5F38"/>
    <w:rsid w:val="00AE0A6E"/>
    <w:rsid w:val="00AE4CAC"/>
    <w:rsid w:val="00AE5B70"/>
    <w:rsid w:val="00AE771E"/>
    <w:rsid w:val="00AF0C91"/>
    <w:rsid w:val="00AF312E"/>
    <w:rsid w:val="00AF3A79"/>
    <w:rsid w:val="00AF4400"/>
    <w:rsid w:val="00B14F64"/>
    <w:rsid w:val="00B17424"/>
    <w:rsid w:val="00B17B35"/>
    <w:rsid w:val="00B17EBA"/>
    <w:rsid w:val="00B24F4B"/>
    <w:rsid w:val="00B2570C"/>
    <w:rsid w:val="00B25CCD"/>
    <w:rsid w:val="00B25D41"/>
    <w:rsid w:val="00B30320"/>
    <w:rsid w:val="00B32748"/>
    <w:rsid w:val="00B34182"/>
    <w:rsid w:val="00B376B5"/>
    <w:rsid w:val="00B436F4"/>
    <w:rsid w:val="00B437A9"/>
    <w:rsid w:val="00B465B9"/>
    <w:rsid w:val="00B50B1F"/>
    <w:rsid w:val="00B51D51"/>
    <w:rsid w:val="00B53173"/>
    <w:rsid w:val="00B5433E"/>
    <w:rsid w:val="00B56030"/>
    <w:rsid w:val="00B563C2"/>
    <w:rsid w:val="00B6477E"/>
    <w:rsid w:val="00B65F47"/>
    <w:rsid w:val="00B6762E"/>
    <w:rsid w:val="00B71548"/>
    <w:rsid w:val="00B738DE"/>
    <w:rsid w:val="00B8091E"/>
    <w:rsid w:val="00B80D78"/>
    <w:rsid w:val="00B80E68"/>
    <w:rsid w:val="00B82F63"/>
    <w:rsid w:val="00B8357D"/>
    <w:rsid w:val="00B90018"/>
    <w:rsid w:val="00B91431"/>
    <w:rsid w:val="00B91BD0"/>
    <w:rsid w:val="00B94327"/>
    <w:rsid w:val="00B97195"/>
    <w:rsid w:val="00BA11D2"/>
    <w:rsid w:val="00BA2395"/>
    <w:rsid w:val="00BA252D"/>
    <w:rsid w:val="00BB09D4"/>
    <w:rsid w:val="00BB1DBB"/>
    <w:rsid w:val="00BB28E4"/>
    <w:rsid w:val="00BB32F2"/>
    <w:rsid w:val="00BB62D0"/>
    <w:rsid w:val="00BC23C0"/>
    <w:rsid w:val="00BD1E10"/>
    <w:rsid w:val="00BD5A70"/>
    <w:rsid w:val="00BE1D1C"/>
    <w:rsid w:val="00BE4885"/>
    <w:rsid w:val="00BE4EE4"/>
    <w:rsid w:val="00BE5774"/>
    <w:rsid w:val="00BE61E3"/>
    <w:rsid w:val="00BF2861"/>
    <w:rsid w:val="00BF333E"/>
    <w:rsid w:val="00BF3995"/>
    <w:rsid w:val="00BF7F60"/>
    <w:rsid w:val="00C00E4C"/>
    <w:rsid w:val="00C07973"/>
    <w:rsid w:val="00C128DD"/>
    <w:rsid w:val="00C14A64"/>
    <w:rsid w:val="00C14A99"/>
    <w:rsid w:val="00C1553E"/>
    <w:rsid w:val="00C15CC0"/>
    <w:rsid w:val="00C16133"/>
    <w:rsid w:val="00C17FB6"/>
    <w:rsid w:val="00C216BF"/>
    <w:rsid w:val="00C22827"/>
    <w:rsid w:val="00C23F9F"/>
    <w:rsid w:val="00C25F3B"/>
    <w:rsid w:val="00C26D4F"/>
    <w:rsid w:val="00C26EA8"/>
    <w:rsid w:val="00C278AB"/>
    <w:rsid w:val="00C34810"/>
    <w:rsid w:val="00C35BB1"/>
    <w:rsid w:val="00C37165"/>
    <w:rsid w:val="00C375DF"/>
    <w:rsid w:val="00C41569"/>
    <w:rsid w:val="00C5096A"/>
    <w:rsid w:val="00C50C0C"/>
    <w:rsid w:val="00C53315"/>
    <w:rsid w:val="00C55B22"/>
    <w:rsid w:val="00C60E6B"/>
    <w:rsid w:val="00C6371E"/>
    <w:rsid w:val="00C64C8E"/>
    <w:rsid w:val="00C664D2"/>
    <w:rsid w:val="00C70241"/>
    <w:rsid w:val="00C76C51"/>
    <w:rsid w:val="00C7787B"/>
    <w:rsid w:val="00C83B8A"/>
    <w:rsid w:val="00C84AC0"/>
    <w:rsid w:val="00C8508D"/>
    <w:rsid w:val="00C85DB3"/>
    <w:rsid w:val="00C8611E"/>
    <w:rsid w:val="00C862B1"/>
    <w:rsid w:val="00C877EC"/>
    <w:rsid w:val="00C900EB"/>
    <w:rsid w:val="00C9170D"/>
    <w:rsid w:val="00C91E95"/>
    <w:rsid w:val="00CA1549"/>
    <w:rsid w:val="00CA1D6E"/>
    <w:rsid w:val="00CA22F7"/>
    <w:rsid w:val="00CB1C7F"/>
    <w:rsid w:val="00CC0467"/>
    <w:rsid w:val="00CC2A84"/>
    <w:rsid w:val="00CC5810"/>
    <w:rsid w:val="00CC598E"/>
    <w:rsid w:val="00CD7E2D"/>
    <w:rsid w:val="00CE09DB"/>
    <w:rsid w:val="00CE13C5"/>
    <w:rsid w:val="00CE3661"/>
    <w:rsid w:val="00CF0D21"/>
    <w:rsid w:val="00CF1C11"/>
    <w:rsid w:val="00CF1F02"/>
    <w:rsid w:val="00CF6FE8"/>
    <w:rsid w:val="00D0573D"/>
    <w:rsid w:val="00D05C2A"/>
    <w:rsid w:val="00D06506"/>
    <w:rsid w:val="00D147F5"/>
    <w:rsid w:val="00D15F9B"/>
    <w:rsid w:val="00D166F6"/>
    <w:rsid w:val="00D16FB9"/>
    <w:rsid w:val="00D2638B"/>
    <w:rsid w:val="00D31946"/>
    <w:rsid w:val="00D40F48"/>
    <w:rsid w:val="00D51F84"/>
    <w:rsid w:val="00D52EC6"/>
    <w:rsid w:val="00D55512"/>
    <w:rsid w:val="00D57E27"/>
    <w:rsid w:val="00D60581"/>
    <w:rsid w:val="00D61FE4"/>
    <w:rsid w:val="00D629B4"/>
    <w:rsid w:val="00D65AE8"/>
    <w:rsid w:val="00D745E3"/>
    <w:rsid w:val="00D808FD"/>
    <w:rsid w:val="00D822F6"/>
    <w:rsid w:val="00D845E5"/>
    <w:rsid w:val="00D85544"/>
    <w:rsid w:val="00D94693"/>
    <w:rsid w:val="00D9471F"/>
    <w:rsid w:val="00DA799F"/>
    <w:rsid w:val="00DA7BD5"/>
    <w:rsid w:val="00DB3A3C"/>
    <w:rsid w:val="00DB550F"/>
    <w:rsid w:val="00DB6C4E"/>
    <w:rsid w:val="00DB6DD0"/>
    <w:rsid w:val="00DC0A1B"/>
    <w:rsid w:val="00DC1893"/>
    <w:rsid w:val="00DC6AA5"/>
    <w:rsid w:val="00DC71A3"/>
    <w:rsid w:val="00DD1368"/>
    <w:rsid w:val="00DD34EC"/>
    <w:rsid w:val="00DE39BA"/>
    <w:rsid w:val="00DE7966"/>
    <w:rsid w:val="00DF1079"/>
    <w:rsid w:val="00DF29A3"/>
    <w:rsid w:val="00DF541C"/>
    <w:rsid w:val="00DF5629"/>
    <w:rsid w:val="00DF5D65"/>
    <w:rsid w:val="00DF6BCF"/>
    <w:rsid w:val="00E07720"/>
    <w:rsid w:val="00E117BC"/>
    <w:rsid w:val="00E143CD"/>
    <w:rsid w:val="00E165B7"/>
    <w:rsid w:val="00E166BD"/>
    <w:rsid w:val="00E167E0"/>
    <w:rsid w:val="00E2001F"/>
    <w:rsid w:val="00E2757A"/>
    <w:rsid w:val="00E30A78"/>
    <w:rsid w:val="00E320B6"/>
    <w:rsid w:val="00E3500D"/>
    <w:rsid w:val="00E35B71"/>
    <w:rsid w:val="00E37216"/>
    <w:rsid w:val="00E42288"/>
    <w:rsid w:val="00E47AB9"/>
    <w:rsid w:val="00E5761F"/>
    <w:rsid w:val="00E621F7"/>
    <w:rsid w:val="00E625AA"/>
    <w:rsid w:val="00E638E9"/>
    <w:rsid w:val="00E70E0B"/>
    <w:rsid w:val="00E736CA"/>
    <w:rsid w:val="00E75BFB"/>
    <w:rsid w:val="00E770BF"/>
    <w:rsid w:val="00E81CC3"/>
    <w:rsid w:val="00E83B41"/>
    <w:rsid w:val="00E92707"/>
    <w:rsid w:val="00E9321D"/>
    <w:rsid w:val="00E967D9"/>
    <w:rsid w:val="00EA496D"/>
    <w:rsid w:val="00EA4F85"/>
    <w:rsid w:val="00EB46A4"/>
    <w:rsid w:val="00EB70BE"/>
    <w:rsid w:val="00EB7BE6"/>
    <w:rsid w:val="00ED58A6"/>
    <w:rsid w:val="00EE018E"/>
    <w:rsid w:val="00EE7DAB"/>
    <w:rsid w:val="00EF2092"/>
    <w:rsid w:val="00EF3DB6"/>
    <w:rsid w:val="00EF4CD3"/>
    <w:rsid w:val="00EF54C9"/>
    <w:rsid w:val="00EF6E24"/>
    <w:rsid w:val="00F013E7"/>
    <w:rsid w:val="00F01C8C"/>
    <w:rsid w:val="00F021F1"/>
    <w:rsid w:val="00F05C18"/>
    <w:rsid w:val="00F160C0"/>
    <w:rsid w:val="00F23E21"/>
    <w:rsid w:val="00F264B1"/>
    <w:rsid w:val="00F27217"/>
    <w:rsid w:val="00F333F6"/>
    <w:rsid w:val="00F4175C"/>
    <w:rsid w:val="00F42B64"/>
    <w:rsid w:val="00F43639"/>
    <w:rsid w:val="00F54383"/>
    <w:rsid w:val="00F66030"/>
    <w:rsid w:val="00F662BF"/>
    <w:rsid w:val="00F67466"/>
    <w:rsid w:val="00F70303"/>
    <w:rsid w:val="00F76BCB"/>
    <w:rsid w:val="00F77345"/>
    <w:rsid w:val="00F809F4"/>
    <w:rsid w:val="00F84925"/>
    <w:rsid w:val="00F90935"/>
    <w:rsid w:val="00F93A3C"/>
    <w:rsid w:val="00F93EE4"/>
    <w:rsid w:val="00F97A84"/>
    <w:rsid w:val="00FA0197"/>
    <w:rsid w:val="00FA133D"/>
    <w:rsid w:val="00FB5FB1"/>
    <w:rsid w:val="00FB7BA0"/>
    <w:rsid w:val="00FD18FA"/>
    <w:rsid w:val="00FD1B67"/>
    <w:rsid w:val="00FD1EEB"/>
    <w:rsid w:val="00FD36BB"/>
    <w:rsid w:val="00FE0548"/>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47F5"/>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32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98522">
      <w:bodyDiv w:val="1"/>
      <w:marLeft w:val="0"/>
      <w:marRight w:val="0"/>
      <w:marTop w:val="0"/>
      <w:marBottom w:val="0"/>
      <w:divBdr>
        <w:top w:val="none" w:sz="0" w:space="0" w:color="auto"/>
        <w:left w:val="none" w:sz="0" w:space="0" w:color="auto"/>
        <w:bottom w:val="none" w:sz="0" w:space="0" w:color="auto"/>
        <w:right w:val="none" w:sz="0" w:space="0" w:color="auto"/>
      </w:divBdr>
    </w:div>
    <w:div w:id="306740048">
      <w:bodyDiv w:val="1"/>
      <w:marLeft w:val="0"/>
      <w:marRight w:val="0"/>
      <w:marTop w:val="0"/>
      <w:marBottom w:val="0"/>
      <w:divBdr>
        <w:top w:val="none" w:sz="0" w:space="0" w:color="auto"/>
        <w:left w:val="none" w:sz="0" w:space="0" w:color="auto"/>
        <w:bottom w:val="none" w:sz="0" w:space="0" w:color="auto"/>
        <w:right w:val="none" w:sz="0" w:space="0" w:color="auto"/>
      </w:divBdr>
    </w:div>
    <w:div w:id="32100758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94224005">
      <w:bodyDiv w:val="1"/>
      <w:marLeft w:val="0"/>
      <w:marRight w:val="0"/>
      <w:marTop w:val="0"/>
      <w:marBottom w:val="0"/>
      <w:divBdr>
        <w:top w:val="none" w:sz="0" w:space="0" w:color="auto"/>
        <w:left w:val="none" w:sz="0" w:space="0" w:color="auto"/>
        <w:bottom w:val="none" w:sz="0" w:space="0" w:color="auto"/>
        <w:right w:val="none" w:sz="0" w:space="0" w:color="auto"/>
      </w:divBdr>
      <w:divsChild>
        <w:div w:id="1683825327">
          <w:marLeft w:val="0"/>
          <w:marRight w:val="0"/>
          <w:marTop w:val="0"/>
          <w:marBottom w:val="0"/>
          <w:divBdr>
            <w:top w:val="none" w:sz="0" w:space="0" w:color="auto"/>
            <w:left w:val="none" w:sz="0" w:space="0" w:color="auto"/>
            <w:bottom w:val="none" w:sz="0" w:space="0" w:color="auto"/>
            <w:right w:val="none" w:sz="0" w:space="0" w:color="auto"/>
          </w:divBdr>
        </w:div>
      </w:divsChild>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06092201">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34796869">
      <w:bodyDiv w:val="1"/>
      <w:marLeft w:val="0"/>
      <w:marRight w:val="0"/>
      <w:marTop w:val="0"/>
      <w:marBottom w:val="0"/>
      <w:divBdr>
        <w:top w:val="none" w:sz="0" w:space="0" w:color="auto"/>
        <w:left w:val="none" w:sz="0" w:space="0" w:color="auto"/>
        <w:bottom w:val="none" w:sz="0" w:space="0" w:color="auto"/>
        <w:right w:val="none" w:sz="0" w:space="0" w:color="auto"/>
      </w:divBdr>
      <w:divsChild>
        <w:div w:id="254478558">
          <w:marLeft w:val="0"/>
          <w:marRight w:val="0"/>
          <w:marTop w:val="0"/>
          <w:marBottom w:val="0"/>
          <w:divBdr>
            <w:top w:val="none" w:sz="0" w:space="0" w:color="auto"/>
            <w:left w:val="none" w:sz="0" w:space="0" w:color="auto"/>
            <w:bottom w:val="none" w:sz="0" w:space="0" w:color="auto"/>
            <w:right w:val="none" w:sz="0" w:space="0" w:color="auto"/>
          </w:divBdr>
        </w:div>
      </w:divsChild>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785849897">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182744732">
      <w:bodyDiv w:val="1"/>
      <w:marLeft w:val="0"/>
      <w:marRight w:val="0"/>
      <w:marTop w:val="0"/>
      <w:marBottom w:val="0"/>
      <w:divBdr>
        <w:top w:val="none" w:sz="0" w:space="0" w:color="auto"/>
        <w:left w:val="none" w:sz="0" w:space="0" w:color="auto"/>
        <w:bottom w:val="none" w:sz="0" w:space="0" w:color="auto"/>
        <w:right w:val="none" w:sz="0" w:space="0" w:color="auto"/>
      </w:divBdr>
      <w:divsChild>
        <w:div w:id="1133715784">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71998918">
      <w:bodyDiv w:val="1"/>
      <w:marLeft w:val="0"/>
      <w:marRight w:val="0"/>
      <w:marTop w:val="0"/>
      <w:marBottom w:val="0"/>
      <w:divBdr>
        <w:top w:val="none" w:sz="0" w:space="0" w:color="auto"/>
        <w:left w:val="none" w:sz="0" w:space="0" w:color="auto"/>
        <w:bottom w:val="none" w:sz="0" w:space="0" w:color="auto"/>
        <w:right w:val="none" w:sz="0" w:space="0" w:color="auto"/>
      </w:divBdr>
    </w:div>
    <w:div w:id="1400711120">
      <w:bodyDiv w:val="1"/>
      <w:marLeft w:val="0"/>
      <w:marRight w:val="0"/>
      <w:marTop w:val="0"/>
      <w:marBottom w:val="0"/>
      <w:divBdr>
        <w:top w:val="none" w:sz="0" w:space="0" w:color="auto"/>
        <w:left w:val="none" w:sz="0" w:space="0" w:color="auto"/>
        <w:bottom w:val="none" w:sz="0" w:space="0" w:color="auto"/>
        <w:right w:val="none" w:sz="0" w:space="0" w:color="auto"/>
      </w:divBdr>
    </w:div>
    <w:div w:id="1478492844">
      <w:bodyDiv w:val="1"/>
      <w:marLeft w:val="0"/>
      <w:marRight w:val="0"/>
      <w:marTop w:val="0"/>
      <w:marBottom w:val="0"/>
      <w:divBdr>
        <w:top w:val="none" w:sz="0" w:space="0" w:color="auto"/>
        <w:left w:val="none" w:sz="0" w:space="0" w:color="auto"/>
        <w:bottom w:val="none" w:sz="0" w:space="0" w:color="auto"/>
        <w:right w:val="none" w:sz="0" w:space="0" w:color="auto"/>
      </w:divBdr>
      <w:divsChild>
        <w:div w:id="1665430121">
          <w:marLeft w:val="0"/>
          <w:marRight w:val="0"/>
          <w:marTop w:val="0"/>
          <w:marBottom w:val="0"/>
          <w:divBdr>
            <w:top w:val="none" w:sz="0" w:space="0" w:color="auto"/>
            <w:left w:val="none" w:sz="0" w:space="0" w:color="auto"/>
            <w:bottom w:val="none" w:sz="0" w:space="0" w:color="auto"/>
            <w:right w:val="none" w:sz="0" w:space="0" w:color="auto"/>
          </w:divBdr>
        </w:div>
      </w:divsChild>
    </w:div>
    <w:div w:id="1709211500">
      <w:bodyDiv w:val="1"/>
      <w:marLeft w:val="0"/>
      <w:marRight w:val="0"/>
      <w:marTop w:val="0"/>
      <w:marBottom w:val="0"/>
      <w:divBdr>
        <w:top w:val="none" w:sz="0" w:space="0" w:color="auto"/>
        <w:left w:val="none" w:sz="0" w:space="0" w:color="auto"/>
        <w:bottom w:val="none" w:sz="0" w:space="0" w:color="auto"/>
        <w:right w:val="none" w:sz="0" w:space="0" w:color="auto"/>
      </w:divBdr>
      <w:divsChild>
        <w:div w:id="1113017682">
          <w:marLeft w:val="0"/>
          <w:marRight w:val="0"/>
          <w:marTop w:val="0"/>
          <w:marBottom w:val="0"/>
          <w:divBdr>
            <w:top w:val="none" w:sz="0" w:space="0" w:color="auto"/>
            <w:left w:val="none" w:sz="0" w:space="0" w:color="auto"/>
            <w:bottom w:val="none" w:sz="0" w:space="0" w:color="auto"/>
            <w:right w:val="none" w:sz="0" w:space="0" w:color="auto"/>
          </w:divBdr>
        </w:div>
      </w:divsChild>
    </w:div>
    <w:div w:id="1717895909">
      <w:bodyDiv w:val="1"/>
      <w:marLeft w:val="0"/>
      <w:marRight w:val="0"/>
      <w:marTop w:val="0"/>
      <w:marBottom w:val="0"/>
      <w:divBdr>
        <w:top w:val="none" w:sz="0" w:space="0" w:color="auto"/>
        <w:left w:val="none" w:sz="0" w:space="0" w:color="auto"/>
        <w:bottom w:val="none" w:sz="0" w:space="0" w:color="auto"/>
        <w:right w:val="none" w:sz="0" w:space="0" w:color="auto"/>
      </w:divBdr>
    </w:div>
    <w:div w:id="1771467554">
      <w:bodyDiv w:val="1"/>
      <w:marLeft w:val="0"/>
      <w:marRight w:val="0"/>
      <w:marTop w:val="0"/>
      <w:marBottom w:val="0"/>
      <w:divBdr>
        <w:top w:val="none" w:sz="0" w:space="0" w:color="auto"/>
        <w:left w:val="none" w:sz="0" w:space="0" w:color="auto"/>
        <w:bottom w:val="none" w:sz="0" w:space="0" w:color="auto"/>
        <w:right w:val="none" w:sz="0" w:space="0" w:color="auto"/>
      </w:divBdr>
    </w:div>
    <w:div w:id="1864827561">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 w:id="2069376927">
      <w:bodyDiv w:val="1"/>
      <w:marLeft w:val="0"/>
      <w:marRight w:val="0"/>
      <w:marTop w:val="0"/>
      <w:marBottom w:val="0"/>
      <w:divBdr>
        <w:top w:val="none" w:sz="0" w:space="0" w:color="auto"/>
        <w:left w:val="none" w:sz="0" w:space="0" w:color="auto"/>
        <w:bottom w:val="none" w:sz="0" w:space="0" w:color="auto"/>
        <w:right w:val="none" w:sz="0" w:space="0" w:color="auto"/>
      </w:divBdr>
      <w:divsChild>
        <w:div w:id="451218182">
          <w:marLeft w:val="0"/>
          <w:marRight w:val="0"/>
          <w:marTop w:val="0"/>
          <w:marBottom w:val="0"/>
          <w:divBdr>
            <w:top w:val="none" w:sz="0" w:space="0" w:color="auto"/>
            <w:left w:val="none" w:sz="0" w:space="0" w:color="auto"/>
            <w:bottom w:val="none" w:sz="0" w:space="0" w:color="auto"/>
            <w:right w:val="none" w:sz="0" w:space="0" w:color="auto"/>
          </w:divBdr>
        </w:div>
      </w:divsChild>
    </w:div>
    <w:div w:id="2123112034">
      <w:bodyDiv w:val="1"/>
      <w:marLeft w:val="0"/>
      <w:marRight w:val="0"/>
      <w:marTop w:val="0"/>
      <w:marBottom w:val="0"/>
      <w:divBdr>
        <w:top w:val="none" w:sz="0" w:space="0" w:color="auto"/>
        <w:left w:val="none" w:sz="0" w:space="0" w:color="auto"/>
        <w:bottom w:val="none" w:sz="0" w:space="0" w:color="auto"/>
        <w:right w:val="none" w:sz="0" w:space="0" w:color="auto"/>
      </w:divBdr>
      <w:divsChild>
        <w:div w:id="99719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linuxhint.com/steghide-beginners-tutoria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16.png"/><Relationship Id="Ra7ec7f65a22f4a4e" Type="http://schemas.microsoft.com/office/2019/09/relationships/intelligence" Target="intelligence.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en.wikipedia.org/wiki/KeePass" TargetMode="Externa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www.geeksforgeeks.org/permissions-in-linu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customXml/itemProps2.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587CC0C-EAB7-4C03-97E0-CBAF740CB534}">
  <ds:schemaRefs>
    <ds:schemaRef ds:uri="http://schemas.microsoft.com/sharepoint/v3/contenttype/forms"/>
  </ds:schemaRefs>
</ds:datastoreItem>
</file>

<file path=customXml/itemProps4.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17</Pages>
  <Words>1025</Words>
  <Characters>5381</Characters>
  <Application>Microsoft Office Word</Application>
  <DocSecurity>0</DocSecurity>
  <Lines>211</Lines>
  <Paragraphs>65</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11</cp:revision>
  <cp:lastPrinted>2011-03-30T20:10:00Z</cp:lastPrinted>
  <dcterms:created xsi:type="dcterms:W3CDTF">2023-10-23T02:15:00Z</dcterms:created>
  <dcterms:modified xsi:type="dcterms:W3CDTF">2023-10-23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